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631D067" w14:textId="7529D382" w:rsidR="00CA24A4" w:rsidRDefault="00CA24A4" w:rsidP="00CA24A4">
      <w:pPr>
        <w:pStyle w:val="Comment"/>
      </w:pPr>
    </w:p>
    <w:p w14:paraId="38B08593" w14:textId="1FD2F352" w:rsidR="005265C4" w:rsidRDefault="00FC3B38" w:rsidP="00077B0F">
      <w:pPr>
        <w:pStyle w:val="Comment"/>
        <w:numPr>
          <w:ilvl w:val="0"/>
          <w:numId w:val="12"/>
        </w:numPr>
      </w:pPr>
      <w:r>
        <w:t xml:space="preserve">Student Login 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CA24A4" w14:paraId="573E9132" w14:textId="77777777" w:rsidTr="00CA24A4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014E073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BF37E3C" w14:textId="0C8DED8C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UC </w:t>
            </w:r>
            <w:r w:rsidR="00E72A8F">
              <w:rPr>
                <w:color w:val="0F243E"/>
                <w:sz w:val="20"/>
                <w:szCs w:val="20"/>
              </w:rPr>
              <w:t>-01</w:t>
            </w:r>
          </w:p>
        </w:tc>
      </w:tr>
      <w:tr w:rsidR="00CA24A4" w14:paraId="636AA61F" w14:textId="77777777" w:rsidTr="00CA24A4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6551D5C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A53FF01" w14:textId="3CBA8907" w:rsidR="00CA24A4" w:rsidRDefault="002C75A1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Student  </w:t>
            </w:r>
            <w:r w:rsidR="007B6296">
              <w:rPr>
                <w:color w:val="0F243E"/>
                <w:sz w:val="20"/>
                <w:szCs w:val="20"/>
              </w:rPr>
              <w:t xml:space="preserve">Login </w:t>
            </w:r>
          </w:p>
        </w:tc>
      </w:tr>
      <w:tr w:rsidR="00CA24A4" w14:paraId="5FDB6D7F" w14:textId="77777777" w:rsidTr="00CA24A4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D73EE86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3923670" w14:textId="5BA1CE27" w:rsidR="00CA24A4" w:rsidRDefault="007B6296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B3F4387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50E478B" w14:textId="77777777" w:rsidR="00CA24A4" w:rsidRDefault="00CA24A4">
            <w:pPr>
              <w:rPr>
                <w:color w:val="0F243E"/>
                <w:sz w:val="20"/>
                <w:szCs w:val="20"/>
              </w:rPr>
            </w:pPr>
          </w:p>
        </w:tc>
      </w:tr>
      <w:tr w:rsidR="00CA24A4" w14:paraId="6A10EE7A" w14:textId="77777777" w:rsidTr="00CA24A4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0047E5A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76FF4AC" w14:textId="6FB9E79D" w:rsidR="009A51C0" w:rsidRDefault="009A51C0" w:rsidP="009A51C0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D0A4A3F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ECF1977" w14:textId="77777777" w:rsidR="00CA24A4" w:rsidRDefault="00CA24A4">
            <w:pPr>
              <w:rPr>
                <w:color w:val="0F243E"/>
                <w:sz w:val="20"/>
                <w:szCs w:val="20"/>
              </w:rPr>
            </w:pPr>
          </w:p>
        </w:tc>
      </w:tr>
      <w:tr w:rsidR="00CA24A4" w14:paraId="2D84DC9C" w14:textId="77777777" w:rsidTr="00CA24A4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699AF17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0DEC6FD" w14:textId="5B27AC6E" w:rsidR="00CA24A4" w:rsidRDefault="009A51C0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</w:t>
            </w:r>
          </w:p>
        </w:tc>
      </w:tr>
      <w:tr w:rsidR="00CA24A4" w14:paraId="32AC5239" w14:textId="77777777" w:rsidTr="00CA24A4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D101A85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DD655F4" w14:textId="1456D318" w:rsidR="00CA24A4" w:rsidRDefault="00937100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</w:t>
            </w:r>
            <w:r w:rsidR="005264C8">
              <w:rPr>
                <w:color w:val="0F243E"/>
                <w:sz w:val="20"/>
                <w:szCs w:val="20"/>
              </w:rPr>
              <w:t>tudent tries to log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  <w:r w:rsidR="005264C8">
              <w:rPr>
                <w:color w:val="0F243E"/>
                <w:sz w:val="20"/>
                <w:szCs w:val="20"/>
              </w:rPr>
              <w:t xml:space="preserve">in </w:t>
            </w:r>
            <w:r>
              <w:rPr>
                <w:color w:val="0F243E"/>
                <w:sz w:val="20"/>
                <w:szCs w:val="20"/>
              </w:rPr>
              <w:t xml:space="preserve">to </w:t>
            </w:r>
            <w:r w:rsidR="005264C8">
              <w:rPr>
                <w:color w:val="0F243E"/>
                <w:sz w:val="20"/>
                <w:szCs w:val="20"/>
              </w:rPr>
              <w:t xml:space="preserve">this System </w:t>
            </w:r>
          </w:p>
        </w:tc>
      </w:tr>
      <w:tr w:rsidR="00CA24A4" w14:paraId="5F81CE95" w14:textId="77777777" w:rsidTr="00CA24A4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AC82253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4B7C3A6" w14:textId="30219B7D" w:rsidR="00CA24A4" w:rsidRDefault="004037CE" w:rsidP="004037CE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Application Must have </w:t>
            </w:r>
            <w:r w:rsidR="00937100">
              <w:rPr>
                <w:color w:val="0F243E"/>
                <w:sz w:val="20"/>
                <w:szCs w:val="20"/>
              </w:rPr>
              <w:t xml:space="preserve">a </w:t>
            </w:r>
            <w:r>
              <w:rPr>
                <w:color w:val="0F243E"/>
                <w:sz w:val="20"/>
                <w:szCs w:val="20"/>
              </w:rPr>
              <w:t>stable Internet Connection</w:t>
            </w:r>
          </w:p>
          <w:p w14:paraId="3D4FD5E1" w14:textId="05DF53B1" w:rsidR="004037CE" w:rsidRDefault="00937100" w:rsidP="004037CE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Students must be registered </w:t>
            </w:r>
          </w:p>
          <w:p w14:paraId="54C292F3" w14:textId="77777777" w:rsidR="00937100" w:rsidRDefault="00937100" w:rsidP="004037CE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</w:t>
            </w:r>
            <w:r w:rsidR="00622864">
              <w:rPr>
                <w:color w:val="0F243E"/>
                <w:sz w:val="20"/>
                <w:szCs w:val="20"/>
              </w:rPr>
              <w:t xml:space="preserve">s have exams Scheduled </w:t>
            </w:r>
          </w:p>
          <w:p w14:paraId="01601E94" w14:textId="7ECB3524" w:rsidR="00622864" w:rsidRPr="004037CE" w:rsidRDefault="00622864" w:rsidP="00622864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CA24A4" w14:paraId="70B87D68" w14:textId="77777777" w:rsidTr="00CA24A4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1DF1A87" w14:textId="61ECFA89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8D9A5C0" w14:textId="4EA1BD9B" w:rsidR="00CA24A4" w:rsidRPr="00EA697C" w:rsidRDefault="002F3F4F" w:rsidP="00EA697C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will be authenticated and redirected to the dashboard.</w:t>
            </w:r>
          </w:p>
        </w:tc>
      </w:tr>
      <w:tr w:rsidR="00CA24A4" w14:paraId="04C0595A" w14:textId="77777777" w:rsidTr="00CA24A4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0AFE3A2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EE00BCD" w14:textId="1D8AA64F" w:rsidR="0014159F" w:rsidRDefault="0014159F" w:rsidP="0014159F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F243E"/>
                <w:sz w:val="20"/>
                <w:szCs w:val="20"/>
              </w:rPr>
              <w:t xml:space="preserve">The Student </w:t>
            </w:r>
            <w:r>
              <w:rPr>
                <w:color w:val="000000"/>
                <w:sz w:val="22"/>
                <w:szCs w:val="22"/>
              </w:rPr>
              <w:t>opens the application and fills in the credentials and presses login.</w:t>
            </w:r>
          </w:p>
          <w:p w14:paraId="3047B24E" w14:textId="13F669A0" w:rsidR="007C0727" w:rsidRPr="007C0727" w:rsidRDefault="0014159F" w:rsidP="007C072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00000"/>
              </w:rPr>
              <w:t>The client app will forward the credentials to the backend server.</w:t>
            </w:r>
          </w:p>
          <w:p w14:paraId="2DC2D540" w14:textId="77777777" w:rsidR="007C0727" w:rsidRDefault="007C0727" w:rsidP="007C072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b</w:t>
            </w:r>
            <w:r w:rsidRPr="007C0727">
              <w:rPr>
                <w:color w:val="0F243E"/>
                <w:sz w:val="20"/>
                <w:szCs w:val="20"/>
              </w:rPr>
              <w:t>ackend server will validate the user credentials and respond with the authentication token</w:t>
            </w:r>
            <w:r w:rsidR="007D5825">
              <w:rPr>
                <w:color w:val="0F243E"/>
                <w:sz w:val="20"/>
                <w:szCs w:val="20"/>
              </w:rPr>
              <w:t xml:space="preserve"> and user details.</w:t>
            </w:r>
          </w:p>
          <w:p w14:paraId="5DCE5CBD" w14:textId="50C8A0BE" w:rsidR="007D5825" w:rsidRDefault="007D5825" w:rsidP="007C072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Face Verification will be performed.</w:t>
            </w:r>
          </w:p>
          <w:p w14:paraId="4BBB9603" w14:textId="46E67789" w:rsidR="007D5825" w:rsidRDefault="007D5825" w:rsidP="007C072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c</w:t>
            </w:r>
            <w:r w:rsidRPr="007D5825">
              <w:rPr>
                <w:color w:val="0F243E"/>
                <w:sz w:val="20"/>
                <w:szCs w:val="20"/>
              </w:rPr>
              <w:t>lient app can further use this token with every request to prove its identity.</w:t>
            </w:r>
          </w:p>
          <w:p w14:paraId="295D8B93" w14:textId="108EA779" w:rsidR="007D5825" w:rsidRPr="007C0727" w:rsidRDefault="007D5825" w:rsidP="007C072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CA24A4" w14:paraId="4785974C" w14:textId="77777777" w:rsidTr="00CA24A4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ED75509" w14:textId="77777777" w:rsidR="00CA24A4" w:rsidRDefault="00CA24A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C5FA147" w14:textId="2BBB0EB7" w:rsidR="00027CB5" w:rsidRDefault="00027CB5" w:rsidP="00027CB5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 w:rsidRPr="00027CB5">
              <w:rPr>
                <w:color w:val="0F243E"/>
                <w:sz w:val="20"/>
                <w:szCs w:val="20"/>
              </w:rPr>
              <w:t xml:space="preserve">In case of wrong credentials, the server will respond with </w:t>
            </w:r>
            <w:r>
              <w:rPr>
                <w:color w:val="0F243E"/>
                <w:sz w:val="20"/>
                <w:szCs w:val="20"/>
              </w:rPr>
              <w:t xml:space="preserve">an </w:t>
            </w:r>
            <w:r w:rsidRPr="00027CB5">
              <w:rPr>
                <w:color w:val="0F243E"/>
                <w:sz w:val="20"/>
                <w:szCs w:val="20"/>
              </w:rPr>
              <w:t>error and the client application will show the wrong credentials error.</w:t>
            </w:r>
          </w:p>
          <w:p w14:paraId="7A3B1445" w14:textId="35F588AA" w:rsidR="00CA24A4" w:rsidRPr="005265C4" w:rsidRDefault="00CA24A4" w:rsidP="005265C4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</w:t>
            </w:r>
            <w:r w:rsidR="00027CB5">
              <w:rPr>
                <w:color w:val="0F243E"/>
                <w:sz w:val="20"/>
                <w:szCs w:val="20"/>
              </w:rPr>
              <w:t>In case of wrong face verification</w:t>
            </w:r>
            <w:r w:rsidR="005265C4">
              <w:rPr>
                <w:color w:val="0F243E"/>
                <w:sz w:val="20"/>
                <w:szCs w:val="20"/>
              </w:rPr>
              <w:t>,</w:t>
            </w:r>
            <w:r w:rsidR="00027CB5">
              <w:rPr>
                <w:color w:val="0F243E"/>
                <w:sz w:val="20"/>
                <w:szCs w:val="20"/>
              </w:rPr>
              <w:t xml:space="preserve"> </w:t>
            </w:r>
            <w:r w:rsidR="005265C4">
              <w:rPr>
                <w:color w:val="0F243E"/>
                <w:sz w:val="20"/>
                <w:szCs w:val="20"/>
              </w:rPr>
              <w:t>the Client Application will stop and passes the error and Notifies the Server.</w:t>
            </w:r>
            <w:r w:rsidR="005265C4" w:rsidRPr="005265C4">
              <w:rPr>
                <w:color w:val="0F243E"/>
                <w:sz w:val="20"/>
                <w:szCs w:val="20"/>
              </w:rPr>
              <w:t xml:space="preserve"> </w:t>
            </w:r>
          </w:p>
        </w:tc>
      </w:tr>
    </w:tbl>
    <w:p w14:paraId="72A97206" w14:textId="77777777" w:rsidR="00481DE3" w:rsidRDefault="000741D5"/>
    <w:p w14:paraId="12037297" w14:textId="5EAFF047" w:rsidR="00077B0F" w:rsidRDefault="00077B0F" w:rsidP="00077B0F">
      <w:pPr>
        <w:pStyle w:val="ListParagraph"/>
        <w:numPr>
          <w:ilvl w:val="0"/>
          <w:numId w:val="12"/>
        </w:numPr>
      </w:pPr>
      <w:r>
        <w:t>Teacher Login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077B0F" w14:paraId="07C76BD0" w14:textId="77777777" w:rsidTr="0068099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8F880D2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0729B95" w14:textId="5F1B96EC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</w:t>
            </w:r>
            <w:r w:rsidR="00C62151">
              <w:rPr>
                <w:color w:val="0F243E"/>
                <w:sz w:val="20"/>
                <w:szCs w:val="20"/>
              </w:rPr>
              <w:t>2</w:t>
            </w:r>
          </w:p>
        </w:tc>
      </w:tr>
      <w:tr w:rsidR="00077B0F" w14:paraId="03D8AE04" w14:textId="77777777" w:rsidTr="0068099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87FC563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8C40AA2" w14:textId="488427FF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eacher  Login </w:t>
            </w:r>
          </w:p>
        </w:tc>
      </w:tr>
      <w:tr w:rsidR="00077B0F" w14:paraId="53100CC4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A9875AB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5E6ED06" w14:textId="77777777" w:rsidR="00077B0F" w:rsidRDefault="00077B0F" w:rsidP="0068099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71FD917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BD8465D" w14:textId="77777777" w:rsidR="00077B0F" w:rsidRDefault="00077B0F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077B0F" w14:paraId="567B75A5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9C690C6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1ACC00A" w14:textId="77777777" w:rsidR="00077B0F" w:rsidRDefault="00077B0F" w:rsidP="0068099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B501DBF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B91E141" w14:textId="77777777" w:rsidR="00077B0F" w:rsidRDefault="00077B0F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077B0F" w14:paraId="7DC81F78" w14:textId="77777777" w:rsidTr="0068099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95D1EAB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46E7D41" w14:textId="5D9A71FC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eacher</w:t>
            </w:r>
          </w:p>
        </w:tc>
      </w:tr>
      <w:tr w:rsidR="00077B0F" w14:paraId="307591D0" w14:textId="77777777" w:rsidTr="0068099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16C3E47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09DCAB0" w14:textId="5ED690A2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Teacher tries to log in to this System </w:t>
            </w:r>
          </w:p>
        </w:tc>
      </w:tr>
      <w:tr w:rsidR="00077B0F" w14:paraId="6FCBC856" w14:textId="77777777" w:rsidTr="0068099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967AFAB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9CAFFD0" w14:textId="77777777" w:rsidR="00077B0F" w:rsidRDefault="00077B0F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pplication Must have a stable Internet Connection</w:t>
            </w:r>
          </w:p>
          <w:p w14:paraId="4BC491BC" w14:textId="171A857A" w:rsidR="00077B0F" w:rsidRDefault="00077B0F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eachers must be registered </w:t>
            </w:r>
          </w:p>
          <w:p w14:paraId="5D35B0C8" w14:textId="77777777" w:rsidR="00077B0F" w:rsidRPr="004037CE" w:rsidRDefault="00077B0F" w:rsidP="00077B0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077B0F" w14:paraId="7908AFF8" w14:textId="77777777" w:rsidTr="0068099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7D189B8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C9D4910" w14:textId="77777777" w:rsidR="00077B0F" w:rsidRPr="00EA697C" w:rsidRDefault="00077B0F" w:rsidP="0068099F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will be authenticated and redirected to the dashboard.</w:t>
            </w:r>
          </w:p>
        </w:tc>
      </w:tr>
      <w:tr w:rsidR="00077B0F" w14:paraId="48CDC84C" w14:textId="77777777" w:rsidTr="0068099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D53B008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lastRenderedPageBreak/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E951552" w14:textId="4B9CB737" w:rsidR="00077B0F" w:rsidRDefault="00077B0F" w:rsidP="0068099F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F243E"/>
                <w:sz w:val="20"/>
                <w:szCs w:val="20"/>
              </w:rPr>
              <w:t xml:space="preserve">The Teacher </w:t>
            </w:r>
            <w:r>
              <w:rPr>
                <w:color w:val="000000"/>
                <w:sz w:val="22"/>
                <w:szCs w:val="22"/>
              </w:rPr>
              <w:t xml:space="preserve">opens the </w:t>
            </w:r>
            <w:r w:rsidR="00C62151">
              <w:rPr>
                <w:color w:val="000000"/>
                <w:sz w:val="22"/>
                <w:szCs w:val="22"/>
              </w:rPr>
              <w:t>Web App</w:t>
            </w:r>
            <w:r>
              <w:rPr>
                <w:color w:val="000000"/>
                <w:sz w:val="22"/>
                <w:szCs w:val="22"/>
              </w:rPr>
              <w:t xml:space="preserve"> and fills in the credentials and presses login.</w:t>
            </w:r>
          </w:p>
          <w:p w14:paraId="685FD2A3" w14:textId="77777777" w:rsidR="00077B0F" w:rsidRPr="007C0727" w:rsidRDefault="00077B0F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00000"/>
              </w:rPr>
              <w:t>The client app will forward the credentials to the backend server.</w:t>
            </w:r>
          </w:p>
          <w:p w14:paraId="3F20AE20" w14:textId="77777777" w:rsidR="00077B0F" w:rsidRDefault="00077B0F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b</w:t>
            </w:r>
            <w:r w:rsidRPr="007C0727">
              <w:rPr>
                <w:color w:val="0F243E"/>
                <w:sz w:val="20"/>
                <w:szCs w:val="20"/>
              </w:rPr>
              <w:t>ackend server will validate the user credentials and respond with the authentication token</w:t>
            </w:r>
            <w:r>
              <w:rPr>
                <w:color w:val="0F243E"/>
                <w:sz w:val="20"/>
                <w:szCs w:val="20"/>
              </w:rPr>
              <w:t xml:space="preserve"> and user details.</w:t>
            </w:r>
          </w:p>
          <w:p w14:paraId="13A84472" w14:textId="77777777" w:rsidR="00077B0F" w:rsidRDefault="00077B0F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c</w:t>
            </w:r>
            <w:r w:rsidRPr="007D5825">
              <w:rPr>
                <w:color w:val="0F243E"/>
                <w:sz w:val="20"/>
                <w:szCs w:val="20"/>
              </w:rPr>
              <w:t>lient app can further use this token with every request to prove its identity.</w:t>
            </w:r>
          </w:p>
          <w:p w14:paraId="39568F8C" w14:textId="77777777" w:rsidR="00077B0F" w:rsidRPr="007C0727" w:rsidRDefault="00077B0F" w:rsidP="00C62151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077B0F" w14:paraId="289417CA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989EEAB" w14:textId="77777777" w:rsidR="00077B0F" w:rsidRDefault="00077B0F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B95CE8A" w14:textId="77777777" w:rsidR="00077B0F" w:rsidRDefault="00077B0F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 w:rsidRPr="00027CB5">
              <w:rPr>
                <w:color w:val="0F243E"/>
                <w:sz w:val="20"/>
                <w:szCs w:val="20"/>
              </w:rPr>
              <w:t xml:space="preserve">In case of wrong credentials, the server will respond with </w:t>
            </w:r>
            <w:r>
              <w:rPr>
                <w:color w:val="0F243E"/>
                <w:sz w:val="20"/>
                <w:szCs w:val="20"/>
              </w:rPr>
              <w:t xml:space="preserve">an </w:t>
            </w:r>
            <w:r w:rsidRPr="00027CB5">
              <w:rPr>
                <w:color w:val="0F243E"/>
                <w:sz w:val="20"/>
                <w:szCs w:val="20"/>
              </w:rPr>
              <w:t>error and the client application will show the wrong credentials error.</w:t>
            </w:r>
          </w:p>
          <w:p w14:paraId="1D217BB9" w14:textId="227FE7E7" w:rsidR="00077B0F" w:rsidRPr="005265C4" w:rsidRDefault="00077B0F" w:rsidP="00C62151">
            <w:pPr>
              <w:autoSpaceDE/>
              <w:spacing w:after="0"/>
              <w:ind w:left="720"/>
              <w:jc w:val="left"/>
              <w:rPr>
                <w:color w:val="0F243E"/>
                <w:sz w:val="20"/>
                <w:szCs w:val="20"/>
              </w:rPr>
            </w:pPr>
          </w:p>
        </w:tc>
      </w:tr>
    </w:tbl>
    <w:p w14:paraId="3EDEEB5F" w14:textId="77777777" w:rsidR="00077B0F" w:rsidRDefault="00077B0F" w:rsidP="00077B0F">
      <w:pPr>
        <w:pStyle w:val="ListParagraph"/>
      </w:pPr>
    </w:p>
    <w:p w14:paraId="62437BF2" w14:textId="1AFFF42B" w:rsidR="00BE31EC" w:rsidRDefault="00B816D3" w:rsidP="00BE31EC">
      <w:pPr>
        <w:pStyle w:val="ListParagraph"/>
        <w:numPr>
          <w:ilvl w:val="0"/>
          <w:numId w:val="12"/>
        </w:numPr>
      </w:pPr>
      <w:r>
        <w:t>Authentication User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B816D3" w14:paraId="0F383B0A" w14:textId="77777777" w:rsidTr="0068099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B62CA5D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7FA0FAD" w14:textId="1CC5928E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</w:t>
            </w:r>
            <w:r w:rsidR="00C05E0D">
              <w:rPr>
                <w:color w:val="0F243E"/>
                <w:sz w:val="20"/>
                <w:szCs w:val="20"/>
              </w:rPr>
              <w:t>03</w:t>
            </w:r>
          </w:p>
        </w:tc>
      </w:tr>
      <w:tr w:rsidR="00B816D3" w14:paraId="16C57FC4" w14:textId="77777777" w:rsidTr="0068099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B3DA447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6D43A19" w14:textId="7841E5E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t xml:space="preserve">Authentication </w:t>
            </w:r>
            <w:r>
              <w:rPr>
                <w:color w:val="0F243E"/>
                <w:sz w:val="20"/>
                <w:szCs w:val="20"/>
              </w:rPr>
              <w:t xml:space="preserve">User </w:t>
            </w:r>
          </w:p>
        </w:tc>
      </w:tr>
      <w:tr w:rsidR="00B816D3" w14:paraId="4E31F761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1C33BE6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9DDBB27" w14:textId="77777777" w:rsidR="00B816D3" w:rsidRDefault="00B816D3" w:rsidP="0068099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A617D6B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91538D4" w14:textId="77777777" w:rsidR="00B816D3" w:rsidRDefault="00B816D3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B816D3" w14:paraId="518C2618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DEC2053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6A0F30F" w14:textId="77777777" w:rsidR="00B816D3" w:rsidRDefault="00B816D3" w:rsidP="0068099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799574C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0B6D814" w14:textId="77777777" w:rsidR="00B816D3" w:rsidRDefault="00B816D3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B816D3" w14:paraId="456D14BD" w14:textId="77777777" w:rsidTr="0068099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89E54B8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D24BCD5" w14:textId="0DDCB3BD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, System</w:t>
            </w:r>
          </w:p>
        </w:tc>
      </w:tr>
      <w:tr w:rsidR="00B816D3" w14:paraId="52ED0B39" w14:textId="77777777" w:rsidTr="0068099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4C17CF1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DE2DAB5" w14:textId="4A52C5B9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student </w:t>
            </w:r>
            <w:r w:rsidR="00312ED2">
              <w:rPr>
                <w:color w:val="0F243E"/>
                <w:sz w:val="20"/>
                <w:szCs w:val="20"/>
              </w:rPr>
              <w:t>verifies their Identity</w:t>
            </w:r>
          </w:p>
        </w:tc>
      </w:tr>
      <w:tr w:rsidR="00B816D3" w14:paraId="7CEE4174" w14:textId="77777777" w:rsidTr="0068099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AD46FC2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2D04E73" w14:textId="77777777" w:rsidR="00B816D3" w:rsidRDefault="00B816D3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pplication Must have a stable Internet Connection</w:t>
            </w:r>
          </w:p>
          <w:p w14:paraId="3C5E7E0D" w14:textId="77777777" w:rsidR="00B816D3" w:rsidRDefault="00B816D3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Students must be registered </w:t>
            </w:r>
          </w:p>
          <w:p w14:paraId="10167E56" w14:textId="77777777" w:rsidR="00B816D3" w:rsidRDefault="00B816D3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Students have exams Scheduled </w:t>
            </w:r>
          </w:p>
          <w:p w14:paraId="1998FACC" w14:textId="7A752FC2" w:rsidR="00312ED2" w:rsidRDefault="00312ED2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Front Camera </w:t>
            </w:r>
            <w:r w:rsidR="00FB5CF2">
              <w:rPr>
                <w:color w:val="0F243E"/>
                <w:sz w:val="20"/>
                <w:szCs w:val="20"/>
              </w:rPr>
              <w:t xml:space="preserve">should be available </w:t>
            </w:r>
          </w:p>
          <w:p w14:paraId="70E62833" w14:textId="63B487B0" w:rsidR="00312ED2" w:rsidRDefault="00312ED2" w:rsidP="0068099F">
            <w:pPr>
              <w:pStyle w:val="ListParagraph"/>
              <w:numPr>
                <w:ilvl w:val="0"/>
                <w:numId w:val="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Camera Permissions are Granted </w:t>
            </w:r>
          </w:p>
          <w:p w14:paraId="076C525D" w14:textId="77777777" w:rsidR="00312ED2" w:rsidRDefault="00312ED2" w:rsidP="00FB5CF2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  <w:p w14:paraId="49F952E7" w14:textId="77777777" w:rsidR="00B816D3" w:rsidRPr="004037CE" w:rsidRDefault="00B816D3" w:rsidP="0068099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B816D3" w14:paraId="27EE9352" w14:textId="77777777" w:rsidTr="0068099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B5201AA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416C0C7" w14:textId="77777777" w:rsidR="00B816D3" w:rsidRPr="00EA697C" w:rsidRDefault="00B816D3" w:rsidP="0068099F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will be authenticated and redirected to the dashboard.</w:t>
            </w:r>
          </w:p>
        </w:tc>
      </w:tr>
      <w:tr w:rsidR="00B816D3" w14:paraId="363AB1CF" w14:textId="77777777" w:rsidTr="0068099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696828A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71AA220" w14:textId="77777777" w:rsidR="00B816D3" w:rsidRDefault="00B816D3" w:rsidP="0068099F">
            <w:pPr>
              <w:pStyle w:val="NormalWeb"/>
              <w:numPr>
                <w:ilvl w:val="0"/>
                <w:numId w:val="9"/>
              </w:numPr>
              <w:spacing w:before="0" w:beforeAutospacing="0" w:after="0" w:afterAutospacing="0"/>
              <w:textAlignment w:val="baseline"/>
              <w:rPr>
                <w:color w:val="000000"/>
                <w:sz w:val="22"/>
                <w:szCs w:val="22"/>
              </w:rPr>
            </w:pPr>
            <w:r>
              <w:rPr>
                <w:color w:val="0F243E"/>
                <w:sz w:val="20"/>
                <w:szCs w:val="20"/>
              </w:rPr>
              <w:t xml:space="preserve">The Student </w:t>
            </w:r>
            <w:r>
              <w:rPr>
                <w:color w:val="000000"/>
                <w:sz w:val="22"/>
                <w:szCs w:val="22"/>
              </w:rPr>
              <w:t>opens the application and fills in the credentials and presses login.</w:t>
            </w:r>
          </w:p>
          <w:p w14:paraId="33CA9618" w14:textId="77777777" w:rsidR="00B816D3" w:rsidRPr="007C0727" w:rsidRDefault="00B816D3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00000"/>
              </w:rPr>
              <w:t>The client app will forward the credentials to the backend server.</w:t>
            </w:r>
          </w:p>
          <w:p w14:paraId="7DECE2D8" w14:textId="77777777" w:rsidR="00B816D3" w:rsidRDefault="00B816D3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b</w:t>
            </w:r>
            <w:r w:rsidRPr="007C0727">
              <w:rPr>
                <w:color w:val="0F243E"/>
                <w:sz w:val="20"/>
                <w:szCs w:val="20"/>
              </w:rPr>
              <w:t>ackend server will validate the user credentials and respond with the authentication token</w:t>
            </w:r>
            <w:r>
              <w:rPr>
                <w:color w:val="0F243E"/>
                <w:sz w:val="20"/>
                <w:szCs w:val="20"/>
              </w:rPr>
              <w:t xml:space="preserve"> and user details.</w:t>
            </w:r>
          </w:p>
          <w:p w14:paraId="06103129" w14:textId="553C8CDC" w:rsidR="00B816D3" w:rsidRPr="002B5CB8" w:rsidRDefault="00B816D3" w:rsidP="002B5CB8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Face Verification will be performed.</w:t>
            </w:r>
          </w:p>
        </w:tc>
      </w:tr>
      <w:tr w:rsidR="00B816D3" w14:paraId="0E6A31AA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4C429B8" w14:textId="77777777" w:rsidR="00B816D3" w:rsidRDefault="00B816D3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4813150" w14:textId="77777777" w:rsidR="00B816D3" w:rsidRDefault="00B816D3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 w:rsidRPr="00027CB5">
              <w:rPr>
                <w:color w:val="0F243E"/>
                <w:sz w:val="20"/>
                <w:szCs w:val="20"/>
              </w:rPr>
              <w:t xml:space="preserve">In case of wrong credentials, the server will respond with </w:t>
            </w:r>
            <w:r>
              <w:rPr>
                <w:color w:val="0F243E"/>
                <w:sz w:val="20"/>
                <w:szCs w:val="20"/>
              </w:rPr>
              <w:t xml:space="preserve">an </w:t>
            </w:r>
            <w:r w:rsidRPr="00027CB5">
              <w:rPr>
                <w:color w:val="0F243E"/>
                <w:sz w:val="20"/>
                <w:szCs w:val="20"/>
              </w:rPr>
              <w:t>error and the client application will show the wrong credentials error.</w:t>
            </w:r>
          </w:p>
          <w:p w14:paraId="1B4DB01E" w14:textId="77777777" w:rsidR="00B816D3" w:rsidRPr="005265C4" w:rsidRDefault="00B816D3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In case of wrong face verification, the Client Application will stop and passes the error and Notifies the Server.</w:t>
            </w:r>
            <w:r w:rsidRPr="005265C4">
              <w:rPr>
                <w:color w:val="0F243E"/>
                <w:sz w:val="20"/>
                <w:szCs w:val="20"/>
              </w:rPr>
              <w:t xml:space="preserve"> </w:t>
            </w:r>
          </w:p>
        </w:tc>
      </w:tr>
      <w:tr w:rsidR="002B5CB8" w14:paraId="2919ABA2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4A8FD4AE" w14:textId="0A1E7292" w:rsidR="002B5CB8" w:rsidRDefault="002B5CB8" w:rsidP="0068099F">
            <w:pPr>
              <w:spacing w:after="0"/>
              <w:rPr>
                <w:b/>
                <w:bCs/>
                <w:color w:val="0F243E"/>
                <w:sz w:val="20"/>
                <w:szCs w:val="20"/>
              </w:rPr>
            </w:pPr>
            <w:r w:rsidRPr="002B5CB8">
              <w:rPr>
                <w:b/>
                <w:bCs/>
                <w:color w:val="0F243E"/>
                <w:sz w:val="20"/>
                <w:szCs w:val="20"/>
              </w:rPr>
              <w:t>Frequency of</w:t>
            </w:r>
            <w:r>
              <w:rPr>
                <w:b/>
                <w:bCs/>
                <w:color w:val="0F243E"/>
                <w:sz w:val="20"/>
                <w:szCs w:val="20"/>
              </w:rPr>
              <w:t xml:space="preserve"> Use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0ADF06EF" w14:textId="1BCAFA3F" w:rsidR="002B5CB8" w:rsidRPr="00027CB5" w:rsidRDefault="002B5CB8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Verification will be Preformed after every 5-10 Minutes to verify the user</w:t>
            </w:r>
          </w:p>
        </w:tc>
      </w:tr>
      <w:tr w:rsidR="002B5CB8" w14:paraId="4E406F79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5EC136C6" w14:textId="77777777" w:rsidR="002B5CB8" w:rsidRPr="002B5CB8" w:rsidRDefault="002B5CB8" w:rsidP="002B5CB8">
            <w:pPr>
              <w:spacing w:after="0"/>
              <w:rPr>
                <w:b/>
                <w:bCs/>
                <w:color w:val="0F243E"/>
                <w:sz w:val="20"/>
                <w:szCs w:val="20"/>
              </w:rPr>
            </w:pPr>
            <w:r w:rsidRPr="002B5CB8">
              <w:rPr>
                <w:b/>
                <w:bCs/>
                <w:color w:val="0F243E"/>
                <w:sz w:val="20"/>
                <w:szCs w:val="20"/>
              </w:rPr>
              <w:t>Special</w:t>
            </w:r>
          </w:p>
          <w:p w14:paraId="78EDADDD" w14:textId="355F438A" w:rsidR="002B5CB8" w:rsidRPr="002B5CB8" w:rsidRDefault="002B5CB8" w:rsidP="002B5CB8">
            <w:pPr>
              <w:spacing w:after="0"/>
              <w:rPr>
                <w:b/>
                <w:bCs/>
                <w:color w:val="0F243E"/>
                <w:sz w:val="20"/>
                <w:szCs w:val="20"/>
              </w:rPr>
            </w:pPr>
            <w:r w:rsidRPr="002B5CB8">
              <w:rPr>
                <w:b/>
                <w:bCs/>
                <w:color w:val="0F243E"/>
                <w:sz w:val="20"/>
                <w:szCs w:val="20"/>
              </w:rPr>
              <w:t>Requirement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5133E0B5" w14:textId="28E67B77" w:rsidR="002B5CB8" w:rsidRDefault="002B5CB8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Client  P</w:t>
            </w:r>
            <w:r w:rsidR="00BE01B6">
              <w:rPr>
                <w:color w:val="0F243E"/>
                <w:sz w:val="20"/>
                <w:szCs w:val="20"/>
              </w:rPr>
              <w:t>er</w:t>
            </w:r>
            <w:r>
              <w:rPr>
                <w:color w:val="0F243E"/>
                <w:sz w:val="20"/>
                <w:szCs w:val="20"/>
              </w:rPr>
              <w:t xml:space="preserve">missions should be granted. </w:t>
            </w:r>
          </w:p>
        </w:tc>
      </w:tr>
    </w:tbl>
    <w:p w14:paraId="176867CC" w14:textId="77777777" w:rsidR="00B816D3" w:rsidRDefault="00B816D3" w:rsidP="00B816D3">
      <w:pPr>
        <w:pStyle w:val="ListParagraph"/>
      </w:pPr>
    </w:p>
    <w:p w14:paraId="7E04C7CB" w14:textId="77777777" w:rsidR="00D45593" w:rsidRDefault="00D45593" w:rsidP="00B816D3">
      <w:pPr>
        <w:pStyle w:val="ListParagraph"/>
      </w:pPr>
    </w:p>
    <w:p w14:paraId="5FB7C0AD" w14:textId="77777777" w:rsidR="00D45593" w:rsidRDefault="00D45593" w:rsidP="00B816D3">
      <w:pPr>
        <w:pStyle w:val="ListParagraph"/>
      </w:pPr>
    </w:p>
    <w:p w14:paraId="4A5077FB" w14:textId="77777777" w:rsidR="00D45593" w:rsidRDefault="00D45593" w:rsidP="00B816D3">
      <w:pPr>
        <w:pStyle w:val="ListParagraph"/>
      </w:pPr>
    </w:p>
    <w:p w14:paraId="0212D901" w14:textId="77777777" w:rsidR="00D45593" w:rsidRDefault="00D45593" w:rsidP="00B816D3">
      <w:pPr>
        <w:pStyle w:val="ListParagraph"/>
      </w:pPr>
    </w:p>
    <w:p w14:paraId="4A4E516D" w14:textId="77777777" w:rsidR="00D45593" w:rsidRDefault="00D45593" w:rsidP="00B816D3">
      <w:pPr>
        <w:pStyle w:val="ListParagraph"/>
      </w:pPr>
    </w:p>
    <w:p w14:paraId="600DDC9A" w14:textId="77777777" w:rsidR="00D45593" w:rsidRDefault="00D45593" w:rsidP="00B816D3">
      <w:pPr>
        <w:pStyle w:val="ListParagraph"/>
      </w:pPr>
    </w:p>
    <w:p w14:paraId="195FE6EA" w14:textId="77777777" w:rsidR="00D45593" w:rsidRDefault="00D45593" w:rsidP="00B816D3">
      <w:pPr>
        <w:pStyle w:val="ListParagraph"/>
      </w:pPr>
    </w:p>
    <w:p w14:paraId="681814C8" w14:textId="77777777" w:rsidR="00D45593" w:rsidRDefault="00D45593" w:rsidP="00B816D3">
      <w:pPr>
        <w:pStyle w:val="ListParagraph"/>
      </w:pPr>
    </w:p>
    <w:p w14:paraId="470963D2" w14:textId="77777777" w:rsidR="00D45593" w:rsidRDefault="00D45593" w:rsidP="00B816D3">
      <w:pPr>
        <w:pStyle w:val="ListParagraph"/>
      </w:pPr>
    </w:p>
    <w:p w14:paraId="1EADD598" w14:textId="77777777" w:rsidR="00D45593" w:rsidRDefault="00D45593" w:rsidP="00B816D3">
      <w:pPr>
        <w:pStyle w:val="ListParagraph"/>
      </w:pPr>
    </w:p>
    <w:p w14:paraId="17171CF9" w14:textId="77777777" w:rsidR="00D45593" w:rsidRDefault="00D45593" w:rsidP="00B816D3">
      <w:pPr>
        <w:pStyle w:val="ListParagraph"/>
      </w:pPr>
    </w:p>
    <w:p w14:paraId="7C8AC1E8" w14:textId="77777777" w:rsidR="00D45593" w:rsidRDefault="00D45593" w:rsidP="00B816D3">
      <w:pPr>
        <w:pStyle w:val="ListParagraph"/>
      </w:pPr>
    </w:p>
    <w:p w14:paraId="0036B18F" w14:textId="40D8971A" w:rsidR="009D1DD0" w:rsidRDefault="009D1DD0" w:rsidP="00B816D3">
      <w:pPr>
        <w:pStyle w:val="ListParagraph"/>
      </w:pPr>
      <w:r>
        <w:t>4. View Dashbo</w:t>
      </w:r>
      <w:r w:rsidR="00E366A9">
        <w:t>a</w:t>
      </w:r>
      <w:r>
        <w:t xml:space="preserve">rd 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9D1DD0" w14:paraId="6576E554" w14:textId="77777777" w:rsidTr="0068099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F540192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4CCF244" w14:textId="683ED2AF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</w:t>
            </w:r>
            <w:r w:rsidR="00C05E0D">
              <w:rPr>
                <w:color w:val="0F243E"/>
                <w:sz w:val="20"/>
                <w:szCs w:val="20"/>
              </w:rPr>
              <w:t>4</w:t>
            </w:r>
          </w:p>
        </w:tc>
      </w:tr>
      <w:tr w:rsidR="009D1DD0" w14:paraId="359A0128" w14:textId="77777777" w:rsidTr="0068099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D48C46C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BA43536" w14:textId="49614307" w:rsidR="009D1DD0" w:rsidRDefault="00E366A9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t>Dashboa</w:t>
            </w:r>
            <w:r w:rsidR="009D1DD0">
              <w:t>rd</w:t>
            </w:r>
          </w:p>
        </w:tc>
      </w:tr>
      <w:tr w:rsidR="009D1DD0" w14:paraId="121F08ED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02B1945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0755FAE" w14:textId="77777777" w:rsidR="009D1DD0" w:rsidRDefault="009D1DD0" w:rsidP="0068099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1E47A8A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53DE249" w14:textId="77777777" w:rsidR="009D1DD0" w:rsidRDefault="009D1DD0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9D1DD0" w14:paraId="69207884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BA62FFB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18B9FC1" w14:textId="77777777" w:rsidR="009D1DD0" w:rsidRDefault="009D1DD0" w:rsidP="0068099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47C7459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5884DE0" w14:textId="77777777" w:rsidR="009D1DD0" w:rsidRDefault="009D1DD0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9D1DD0" w14:paraId="5D380F9F" w14:textId="77777777" w:rsidTr="0068099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DBC609B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ED2EF6D" w14:textId="1BDF8BB0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</w:t>
            </w:r>
          </w:p>
        </w:tc>
      </w:tr>
      <w:tr w:rsidR="009D1DD0" w14:paraId="70F3EB79" w14:textId="77777777" w:rsidTr="0068099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ABC3D99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293F392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verifies their Identity</w:t>
            </w:r>
          </w:p>
        </w:tc>
      </w:tr>
      <w:tr w:rsidR="009D1DD0" w:rsidRPr="004037CE" w14:paraId="246A27B5" w14:textId="77777777" w:rsidTr="0068099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89D6D14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1200ED7" w14:textId="522FA61F" w:rsidR="009D1DD0" w:rsidRPr="008A0CD2" w:rsidRDefault="008A0CD2" w:rsidP="008A0CD2">
            <w:pPr>
              <w:pStyle w:val="ListParagraph"/>
              <w:numPr>
                <w:ilvl w:val="0"/>
                <w:numId w:val="13"/>
              </w:numPr>
              <w:spacing w:after="0"/>
              <w:rPr>
                <w:color w:val="0F243E"/>
                <w:sz w:val="20"/>
                <w:szCs w:val="20"/>
              </w:rPr>
            </w:pPr>
            <w:r w:rsidRPr="008A0CD2">
              <w:rPr>
                <w:color w:val="0F243E"/>
                <w:sz w:val="20"/>
                <w:szCs w:val="20"/>
              </w:rPr>
              <w:t>Student</w:t>
            </w:r>
            <w:r>
              <w:rPr>
                <w:color w:val="0F243E"/>
                <w:sz w:val="20"/>
                <w:szCs w:val="20"/>
              </w:rPr>
              <w:t>s</w:t>
            </w:r>
            <w:r w:rsidRPr="008A0CD2">
              <w:rPr>
                <w:color w:val="0F243E"/>
                <w:sz w:val="20"/>
                <w:szCs w:val="20"/>
              </w:rPr>
              <w:t xml:space="preserve"> must be </w:t>
            </w:r>
            <w:r w:rsidR="00184F33">
              <w:rPr>
                <w:color w:val="0F243E"/>
                <w:sz w:val="20"/>
                <w:szCs w:val="20"/>
              </w:rPr>
              <w:t>l</w:t>
            </w:r>
            <w:r w:rsidRPr="008A0CD2">
              <w:rPr>
                <w:color w:val="0F243E"/>
                <w:sz w:val="20"/>
                <w:szCs w:val="20"/>
              </w:rPr>
              <w:t>og</w:t>
            </w:r>
            <w:r w:rsidR="008C6ADA">
              <w:rPr>
                <w:color w:val="0F243E"/>
                <w:sz w:val="20"/>
                <w:szCs w:val="20"/>
              </w:rPr>
              <w:t>g</w:t>
            </w:r>
            <w:r w:rsidRPr="008A0CD2">
              <w:rPr>
                <w:color w:val="0F243E"/>
                <w:sz w:val="20"/>
                <w:szCs w:val="20"/>
              </w:rPr>
              <w:t xml:space="preserve">ed </w:t>
            </w:r>
            <w:r w:rsidR="008C6ADA">
              <w:rPr>
                <w:color w:val="0F243E"/>
                <w:sz w:val="20"/>
                <w:szCs w:val="20"/>
              </w:rPr>
              <w:t>in</w:t>
            </w:r>
            <w:r w:rsidR="00184F33">
              <w:rPr>
                <w:color w:val="0F243E"/>
                <w:sz w:val="20"/>
                <w:szCs w:val="20"/>
              </w:rPr>
              <w:t xml:space="preserve"> </w:t>
            </w:r>
            <w:r w:rsidR="008C6ADA">
              <w:rPr>
                <w:color w:val="0F243E"/>
                <w:sz w:val="20"/>
                <w:szCs w:val="20"/>
              </w:rPr>
              <w:t>to the system</w:t>
            </w:r>
          </w:p>
          <w:p w14:paraId="45E60567" w14:textId="77777777" w:rsidR="009D1DD0" w:rsidRPr="004037CE" w:rsidRDefault="009D1DD0" w:rsidP="0068099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9D1DD0" w:rsidRPr="00EA697C" w14:paraId="35DDC3CC" w14:textId="77777777" w:rsidTr="0068099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7820979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2B21BB4" w14:textId="2CEEBC48" w:rsidR="009D1DD0" w:rsidRPr="00EA697C" w:rsidRDefault="008C6ADA" w:rsidP="0068099F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</w:t>
            </w:r>
            <w:r w:rsidR="000848F5">
              <w:rPr>
                <w:color w:val="0F243E"/>
                <w:sz w:val="20"/>
                <w:szCs w:val="20"/>
              </w:rPr>
              <w:t>s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  <w:r w:rsidR="00184F33">
              <w:rPr>
                <w:color w:val="0F243E"/>
                <w:sz w:val="20"/>
                <w:szCs w:val="20"/>
              </w:rPr>
              <w:t>can access the information required.</w:t>
            </w:r>
          </w:p>
        </w:tc>
      </w:tr>
      <w:tr w:rsidR="009D1DD0" w:rsidRPr="007C0727" w14:paraId="147E5F3B" w14:textId="77777777" w:rsidTr="0068099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7AD493F" w14:textId="77777777" w:rsidR="009D1DD0" w:rsidRDefault="009D1DD0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5073867" w14:textId="3AC77F39" w:rsidR="009D1DD0" w:rsidRDefault="00F62EB9" w:rsidP="000848F5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s can view the result.</w:t>
            </w:r>
          </w:p>
          <w:p w14:paraId="69EBC200" w14:textId="145277B8" w:rsidR="00F62EB9" w:rsidRPr="007C0727" w:rsidRDefault="00F62EB9" w:rsidP="000848F5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s can give the exam.</w:t>
            </w:r>
          </w:p>
        </w:tc>
      </w:tr>
    </w:tbl>
    <w:p w14:paraId="465D9618" w14:textId="77777777" w:rsidR="009D1DD0" w:rsidRDefault="009D1DD0" w:rsidP="00B816D3">
      <w:pPr>
        <w:pStyle w:val="ListParagraph"/>
      </w:pPr>
    </w:p>
    <w:p w14:paraId="43CE029F" w14:textId="197FBE68" w:rsidR="00E366A9" w:rsidRDefault="007B01C2" w:rsidP="00C05E0D">
      <w:pPr>
        <w:pStyle w:val="ListParagraph"/>
        <w:numPr>
          <w:ilvl w:val="0"/>
          <w:numId w:val="14"/>
        </w:numPr>
      </w:pPr>
      <w:r>
        <w:t xml:space="preserve">View Result 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C05E0D" w14:paraId="526D2B17" w14:textId="77777777" w:rsidTr="0068099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D20926D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59E3BE8" w14:textId="2F382944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5</w:t>
            </w:r>
          </w:p>
        </w:tc>
      </w:tr>
      <w:tr w:rsidR="00C05E0D" w14:paraId="7E9F7033" w14:textId="77777777" w:rsidTr="0068099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11AFC47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34D115A" w14:textId="5DAE0027" w:rsidR="00C05E0D" w:rsidRPr="00C05E0D" w:rsidRDefault="00C05E0D" w:rsidP="00C05E0D">
            <w:r>
              <w:t xml:space="preserve">View Result </w:t>
            </w:r>
          </w:p>
        </w:tc>
      </w:tr>
      <w:tr w:rsidR="00C05E0D" w14:paraId="74AFE90C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5A051CF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26F40A6" w14:textId="77777777" w:rsidR="00C05E0D" w:rsidRDefault="00C05E0D" w:rsidP="0068099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11000F6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E01C359" w14:textId="77777777" w:rsidR="00C05E0D" w:rsidRDefault="00C05E0D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C05E0D" w14:paraId="04EF982C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B8C68A6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497625F" w14:textId="77777777" w:rsidR="00C05E0D" w:rsidRDefault="00C05E0D" w:rsidP="0068099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EA5CDF2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9DAAB6E" w14:textId="77777777" w:rsidR="00C05E0D" w:rsidRDefault="00C05E0D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C05E0D" w14:paraId="77C58B62" w14:textId="77777777" w:rsidTr="0068099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6AD711A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6D8D739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, System</w:t>
            </w:r>
          </w:p>
        </w:tc>
      </w:tr>
      <w:tr w:rsidR="00C05E0D" w14:paraId="2074E336" w14:textId="77777777" w:rsidTr="0068099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0811B2C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3FC4878" w14:textId="598786BB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student can view their results </w:t>
            </w:r>
          </w:p>
        </w:tc>
      </w:tr>
      <w:tr w:rsidR="00C05E0D" w14:paraId="2F289521" w14:textId="77777777" w:rsidTr="0068099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F3D4A43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B19172F" w14:textId="48FBFCCD" w:rsidR="00C05E0D" w:rsidRDefault="00C05E0D" w:rsidP="00C05E0D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s must be logged in to the System.</w:t>
            </w:r>
          </w:p>
          <w:p w14:paraId="061E1BEB" w14:textId="7782DBC8" w:rsidR="00C05E0D" w:rsidRDefault="00C05E0D" w:rsidP="00C05E0D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students have given the exam before. </w:t>
            </w:r>
          </w:p>
          <w:p w14:paraId="534BE45C" w14:textId="77777777" w:rsidR="00C05E0D" w:rsidRPr="00C05E0D" w:rsidRDefault="00C05E0D" w:rsidP="00C05E0D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</w:p>
          <w:p w14:paraId="3C9B5C16" w14:textId="77777777" w:rsidR="00C05E0D" w:rsidRPr="004037CE" w:rsidRDefault="00C05E0D" w:rsidP="0068099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C05E0D" w14:paraId="339345AF" w14:textId="77777777" w:rsidTr="0068099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2EDE45C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B5E814D" w14:textId="68D02A30" w:rsidR="00C05E0D" w:rsidRPr="00EA697C" w:rsidRDefault="00C05E0D" w:rsidP="0068099F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can view the results.</w:t>
            </w:r>
          </w:p>
        </w:tc>
      </w:tr>
      <w:tr w:rsidR="00C05E0D" w14:paraId="504BE6BF" w14:textId="77777777" w:rsidTr="0068099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3E514D4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478907C" w14:textId="6F8BCA75" w:rsidR="00C05E0D" w:rsidRPr="007C0727" w:rsidRDefault="00C05E0D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The Student will watch their previous results</w:t>
            </w:r>
          </w:p>
        </w:tc>
      </w:tr>
      <w:tr w:rsidR="00C05E0D" w14:paraId="07645B89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AE0176A" w14:textId="77777777" w:rsidR="00C05E0D" w:rsidRDefault="00C05E0D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lastRenderedPageBreak/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6BF63CC" w14:textId="0FE174E3" w:rsidR="00C05E0D" w:rsidRPr="005265C4" w:rsidRDefault="00C05E0D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In case there is no past exam given by the student it will give the error. </w:t>
            </w:r>
            <w:r w:rsidRPr="005265C4">
              <w:rPr>
                <w:color w:val="0F243E"/>
                <w:sz w:val="20"/>
                <w:szCs w:val="20"/>
              </w:rPr>
              <w:t xml:space="preserve"> </w:t>
            </w:r>
          </w:p>
        </w:tc>
      </w:tr>
      <w:tr w:rsidR="00874486" w14:paraId="50DF0064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023A4459" w14:textId="3712B42E" w:rsidR="00874486" w:rsidRDefault="00874486" w:rsidP="00874486">
            <w:pPr>
              <w:spacing w:after="0"/>
              <w:rPr>
                <w:b/>
                <w:bCs/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 xml:space="preserve">Includes 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105CBD83" w14:textId="0799DA1B" w:rsidR="00874486" w:rsidRDefault="00874486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Publish Result </w:t>
            </w:r>
          </w:p>
        </w:tc>
      </w:tr>
    </w:tbl>
    <w:p w14:paraId="1A74C54B" w14:textId="053EA635" w:rsidR="00C05E0D" w:rsidRDefault="00C05E0D" w:rsidP="00A04645"/>
    <w:p w14:paraId="71D544B2" w14:textId="1DB95182" w:rsidR="00A04645" w:rsidRDefault="00A04645" w:rsidP="00A04645"/>
    <w:p w14:paraId="6978B0FB" w14:textId="1DC6742F" w:rsidR="00A04645" w:rsidRDefault="00A04645" w:rsidP="00A04645">
      <w:pPr>
        <w:pStyle w:val="ListParagraph"/>
        <w:numPr>
          <w:ilvl w:val="0"/>
          <w:numId w:val="14"/>
        </w:numPr>
      </w:pPr>
      <w:r>
        <w:t xml:space="preserve">Conduct Exam 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A04645" w14:paraId="470AAA54" w14:textId="77777777" w:rsidTr="0068099F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24A1220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EA625F2" w14:textId="06602EB4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6</w:t>
            </w:r>
          </w:p>
        </w:tc>
      </w:tr>
      <w:tr w:rsidR="00A04645" w14:paraId="59F58207" w14:textId="77777777" w:rsidTr="0068099F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F352444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4BD370B" w14:textId="1857FB55" w:rsidR="00A04645" w:rsidRPr="00C05E0D" w:rsidRDefault="00A04645" w:rsidP="0068099F">
            <w:r>
              <w:t xml:space="preserve">Conduct Exam </w:t>
            </w:r>
          </w:p>
        </w:tc>
      </w:tr>
      <w:tr w:rsidR="00A04645" w14:paraId="65A0EC23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A8A2900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153B266" w14:textId="77777777" w:rsidR="00A04645" w:rsidRDefault="00A04645" w:rsidP="0068099F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2EFE53E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83A74D6" w14:textId="77777777" w:rsidR="00A04645" w:rsidRDefault="00A04645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A04645" w14:paraId="623D2F33" w14:textId="77777777" w:rsidTr="0068099F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98FF5F8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2DC2394" w14:textId="77777777" w:rsidR="00A04645" w:rsidRDefault="00A04645" w:rsidP="0068099F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24DC19A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C090CCE" w14:textId="77777777" w:rsidR="00A04645" w:rsidRDefault="00A04645" w:rsidP="0068099F">
            <w:pPr>
              <w:rPr>
                <w:color w:val="0F243E"/>
                <w:sz w:val="20"/>
                <w:szCs w:val="20"/>
              </w:rPr>
            </w:pPr>
          </w:p>
        </w:tc>
      </w:tr>
      <w:tr w:rsidR="00A04645" w14:paraId="2FA3B2C2" w14:textId="77777777" w:rsidTr="0068099F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04894BD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B7EEF00" w14:textId="69D4AC42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, System, Admin</w:t>
            </w:r>
          </w:p>
        </w:tc>
      </w:tr>
      <w:tr w:rsidR="00A04645" w14:paraId="312953D2" w14:textId="77777777" w:rsidTr="0068099F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60D9B90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315AA0C" w14:textId="0FD5E885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Exam will be conducted. </w:t>
            </w:r>
          </w:p>
        </w:tc>
      </w:tr>
      <w:tr w:rsidR="00A04645" w14:paraId="1DFA7B37" w14:textId="77777777" w:rsidTr="0068099F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9816161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1FE8FB1" w14:textId="56D67B12" w:rsidR="00A04645" w:rsidRDefault="00A04645" w:rsidP="00A04645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able internet connection</w:t>
            </w:r>
          </w:p>
          <w:p w14:paraId="490A10F8" w14:textId="43B781E2" w:rsidR="00A04645" w:rsidRDefault="00A04645" w:rsidP="00A04645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s must be logged in to the System.</w:t>
            </w:r>
          </w:p>
          <w:p w14:paraId="188865A4" w14:textId="017AFF38" w:rsidR="00A04645" w:rsidRDefault="00A04645" w:rsidP="00A04645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Exam must be Scheduled.</w:t>
            </w:r>
          </w:p>
          <w:p w14:paraId="0588F80F" w14:textId="18031706" w:rsidR="00A04645" w:rsidRPr="00A04645" w:rsidRDefault="00A04645" w:rsidP="00A04645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uthentication must be performed.</w:t>
            </w:r>
          </w:p>
          <w:p w14:paraId="2239C9AB" w14:textId="77777777" w:rsidR="00A04645" w:rsidRPr="004037CE" w:rsidRDefault="00A04645" w:rsidP="0068099F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A04645" w14:paraId="271C3C45" w14:textId="77777777" w:rsidTr="0068099F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D55BB82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ost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D072B7D" w14:textId="7EB27C1E" w:rsidR="00A04645" w:rsidRPr="00EA697C" w:rsidRDefault="00A04645" w:rsidP="0068099F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s will give their exams.</w:t>
            </w:r>
          </w:p>
        </w:tc>
      </w:tr>
      <w:tr w:rsidR="00A04645" w14:paraId="1431C68D" w14:textId="77777777" w:rsidTr="0068099F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140DF17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29FF502" w14:textId="4A74F8D4" w:rsidR="00A04645" w:rsidRDefault="004C2FEC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Dashboard will redirect to the Exam page.</w:t>
            </w:r>
          </w:p>
          <w:p w14:paraId="3A4D0CA1" w14:textId="3114603C" w:rsidR="004C2FEC" w:rsidRDefault="004C2FEC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Questions will be loaded.</w:t>
            </w:r>
          </w:p>
          <w:p w14:paraId="0C944972" w14:textId="77777777" w:rsidR="004C2FEC" w:rsidRDefault="004C2FEC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Timer will be started.</w:t>
            </w:r>
          </w:p>
          <w:p w14:paraId="30BB156D" w14:textId="1E4063D7" w:rsidR="004C2FEC" w:rsidRPr="007C0727" w:rsidRDefault="004C2FEC" w:rsidP="0068099F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uthentication will be Started.</w:t>
            </w:r>
          </w:p>
        </w:tc>
      </w:tr>
      <w:tr w:rsidR="00A04645" w14:paraId="1E2CF147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49AC6EE" w14:textId="77777777" w:rsidR="00A04645" w:rsidRDefault="00A04645" w:rsidP="0068099F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C7305EF" w14:textId="77777777" w:rsidR="00A04645" w:rsidRDefault="00A04645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 verification fails it will perform twice if fails again the Message will be sent and the video recording will be started.</w:t>
            </w:r>
          </w:p>
          <w:p w14:paraId="50CE8764" w14:textId="33659E34" w:rsidR="00A04645" w:rsidRPr="005265C4" w:rsidRDefault="00A04645" w:rsidP="00A04645">
            <w:p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</w:t>
            </w:r>
            <w:r w:rsidRPr="005265C4">
              <w:rPr>
                <w:color w:val="0F243E"/>
                <w:sz w:val="20"/>
                <w:szCs w:val="20"/>
              </w:rPr>
              <w:t xml:space="preserve"> </w:t>
            </w:r>
          </w:p>
        </w:tc>
      </w:tr>
      <w:tr w:rsidR="00A04645" w14:paraId="5C7F9509" w14:textId="77777777" w:rsidTr="0068099F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3D31047D" w14:textId="77777777" w:rsidR="00A04645" w:rsidRDefault="00A04645" w:rsidP="0068099F">
            <w:pPr>
              <w:spacing w:after="0"/>
              <w:rPr>
                <w:b/>
                <w:bCs/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 xml:space="preserve">Includes 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59CD3784" w14:textId="77777777" w:rsidR="004C2FEC" w:rsidRDefault="004C2FEC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imer</w:t>
            </w:r>
          </w:p>
          <w:p w14:paraId="45C18E5F" w14:textId="2D7FBE56" w:rsidR="004C2FEC" w:rsidRDefault="004C2FEC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uthentication</w:t>
            </w:r>
          </w:p>
          <w:p w14:paraId="021C208E" w14:textId="71E18794" w:rsidR="00A04645" w:rsidRDefault="004C2FEC" w:rsidP="0068099F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Decryption</w:t>
            </w:r>
          </w:p>
          <w:p w14:paraId="1C860521" w14:textId="38B7E6C0" w:rsidR="004C2FEC" w:rsidRDefault="004C2FEC" w:rsidP="004C2FEC">
            <w:pPr>
              <w:autoSpaceDE/>
              <w:spacing w:after="0"/>
              <w:ind w:left="720"/>
              <w:jc w:val="left"/>
              <w:rPr>
                <w:color w:val="0F243E"/>
                <w:sz w:val="20"/>
                <w:szCs w:val="20"/>
              </w:rPr>
            </w:pPr>
          </w:p>
        </w:tc>
      </w:tr>
    </w:tbl>
    <w:p w14:paraId="6163F20F" w14:textId="5F0651E8" w:rsidR="00A04645" w:rsidRDefault="00A04645" w:rsidP="00091C40"/>
    <w:p w14:paraId="434F2204" w14:textId="6F8FE208" w:rsidR="00091C40" w:rsidRDefault="00091C40" w:rsidP="00091C40">
      <w:pPr>
        <w:pStyle w:val="ListParagraph"/>
      </w:pPr>
      <w:r>
        <w:t xml:space="preserve">7. View Profile 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091C40" w14:paraId="5D496AD5" w14:textId="77777777" w:rsidTr="00295664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DD8DE60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3D7EA6F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4</w:t>
            </w:r>
          </w:p>
        </w:tc>
      </w:tr>
      <w:tr w:rsidR="00091C40" w14:paraId="34E2AE1C" w14:textId="77777777" w:rsidTr="00295664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494444B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70CE610" w14:textId="45A3567B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t>View Profile</w:t>
            </w:r>
          </w:p>
        </w:tc>
      </w:tr>
      <w:tr w:rsidR="00091C40" w14:paraId="00B0F527" w14:textId="77777777" w:rsidTr="00295664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73E27C8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6892C07" w14:textId="77777777" w:rsidR="00091C40" w:rsidRDefault="00091C40" w:rsidP="00295664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76AD27E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81A36B0" w14:textId="77777777" w:rsidR="00091C40" w:rsidRDefault="00091C40" w:rsidP="00295664">
            <w:pPr>
              <w:rPr>
                <w:color w:val="0F243E"/>
                <w:sz w:val="20"/>
                <w:szCs w:val="20"/>
              </w:rPr>
            </w:pPr>
          </w:p>
        </w:tc>
      </w:tr>
      <w:tr w:rsidR="00091C40" w14:paraId="0B9ACDD1" w14:textId="77777777" w:rsidTr="00295664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FB98C45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C470843" w14:textId="77777777" w:rsidR="00091C40" w:rsidRDefault="00091C40" w:rsidP="00295664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C14C579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3E88DF6" w14:textId="77777777" w:rsidR="00091C40" w:rsidRDefault="00091C40" w:rsidP="00295664">
            <w:pPr>
              <w:rPr>
                <w:color w:val="0F243E"/>
                <w:sz w:val="20"/>
                <w:szCs w:val="20"/>
              </w:rPr>
            </w:pPr>
          </w:p>
        </w:tc>
      </w:tr>
      <w:tr w:rsidR="00091C40" w14:paraId="29B88791" w14:textId="77777777" w:rsidTr="00295664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CD68E49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E1D6BAC" w14:textId="279AB33F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,</w:t>
            </w:r>
            <w:r w:rsidR="00C90590">
              <w:rPr>
                <w:color w:val="0F243E"/>
                <w:sz w:val="20"/>
                <w:szCs w:val="20"/>
              </w:rPr>
              <w:t xml:space="preserve"> </w:t>
            </w:r>
            <w:r>
              <w:rPr>
                <w:color w:val="0F243E"/>
                <w:sz w:val="20"/>
                <w:szCs w:val="20"/>
              </w:rPr>
              <w:t>Teacher</w:t>
            </w:r>
          </w:p>
        </w:tc>
      </w:tr>
      <w:tr w:rsidR="00091C40" w14:paraId="0A740687" w14:textId="77777777" w:rsidTr="00295664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735969A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DDF4C04" w14:textId="1B684EEE" w:rsidR="00091C40" w:rsidRDefault="00091C40" w:rsidP="00C90590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and teacher verif</w:t>
            </w:r>
            <w:r w:rsidR="00C90590">
              <w:rPr>
                <w:color w:val="0F243E"/>
                <w:sz w:val="20"/>
                <w:szCs w:val="20"/>
              </w:rPr>
              <w:t>y</w:t>
            </w:r>
            <w:r>
              <w:rPr>
                <w:color w:val="0F243E"/>
                <w:sz w:val="20"/>
                <w:szCs w:val="20"/>
              </w:rPr>
              <w:t xml:space="preserve"> their Identity</w:t>
            </w:r>
          </w:p>
        </w:tc>
      </w:tr>
      <w:tr w:rsidR="00091C40" w:rsidRPr="004037CE" w14:paraId="6A9989C1" w14:textId="77777777" w:rsidTr="00295664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02B310D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405888E" w14:textId="5C50F671" w:rsidR="00091C40" w:rsidRDefault="00091C40" w:rsidP="00295664">
            <w:pPr>
              <w:pStyle w:val="ListParagraph"/>
              <w:numPr>
                <w:ilvl w:val="0"/>
                <w:numId w:val="13"/>
              </w:numPr>
              <w:spacing w:after="0"/>
              <w:rPr>
                <w:color w:val="0F243E"/>
                <w:sz w:val="20"/>
                <w:szCs w:val="20"/>
              </w:rPr>
            </w:pPr>
            <w:r w:rsidRPr="008A0CD2">
              <w:rPr>
                <w:color w:val="0F243E"/>
                <w:sz w:val="20"/>
                <w:szCs w:val="20"/>
              </w:rPr>
              <w:t>Student</w:t>
            </w:r>
            <w:r>
              <w:rPr>
                <w:color w:val="0F243E"/>
                <w:sz w:val="20"/>
                <w:szCs w:val="20"/>
              </w:rPr>
              <w:t>s</w:t>
            </w:r>
            <w:r w:rsidRPr="008A0CD2">
              <w:rPr>
                <w:color w:val="0F243E"/>
                <w:sz w:val="20"/>
                <w:szCs w:val="20"/>
              </w:rPr>
              <w:t xml:space="preserve"> must be </w:t>
            </w:r>
            <w:r>
              <w:rPr>
                <w:color w:val="0F243E"/>
                <w:sz w:val="20"/>
                <w:szCs w:val="20"/>
              </w:rPr>
              <w:t>l</w:t>
            </w:r>
            <w:r w:rsidRPr="008A0CD2">
              <w:rPr>
                <w:color w:val="0F243E"/>
                <w:sz w:val="20"/>
                <w:szCs w:val="20"/>
              </w:rPr>
              <w:t>og</w:t>
            </w:r>
            <w:r>
              <w:rPr>
                <w:color w:val="0F243E"/>
                <w:sz w:val="20"/>
                <w:szCs w:val="20"/>
              </w:rPr>
              <w:t>g</w:t>
            </w:r>
            <w:r w:rsidRPr="008A0CD2">
              <w:rPr>
                <w:color w:val="0F243E"/>
                <w:sz w:val="20"/>
                <w:szCs w:val="20"/>
              </w:rPr>
              <w:t xml:space="preserve">ed </w:t>
            </w:r>
            <w:r>
              <w:rPr>
                <w:color w:val="0F243E"/>
                <w:sz w:val="20"/>
                <w:szCs w:val="20"/>
              </w:rPr>
              <w:t>in to the system</w:t>
            </w:r>
          </w:p>
          <w:p w14:paraId="290B3893" w14:textId="612B99F2" w:rsidR="001F716B" w:rsidRPr="008A0CD2" w:rsidRDefault="001F716B" w:rsidP="00295664">
            <w:pPr>
              <w:pStyle w:val="ListParagraph"/>
              <w:numPr>
                <w:ilvl w:val="0"/>
                <w:numId w:val="13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lastRenderedPageBreak/>
              <w:t>Teacher</w:t>
            </w:r>
            <w:r w:rsidR="00C90590">
              <w:rPr>
                <w:color w:val="0F243E"/>
                <w:sz w:val="20"/>
                <w:szCs w:val="20"/>
              </w:rPr>
              <w:t>s</w:t>
            </w:r>
            <w:r>
              <w:rPr>
                <w:color w:val="0F243E"/>
                <w:sz w:val="20"/>
                <w:szCs w:val="20"/>
              </w:rPr>
              <w:t xml:space="preserve"> must be logged in </w:t>
            </w:r>
            <w:r w:rsidR="003E1E80">
              <w:rPr>
                <w:color w:val="0F243E"/>
                <w:sz w:val="20"/>
                <w:szCs w:val="20"/>
              </w:rPr>
              <w:t>to the System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</w:p>
          <w:p w14:paraId="53547857" w14:textId="77777777" w:rsidR="00091C40" w:rsidRPr="004037CE" w:rsidRDefault="00091C40" w:rsidP="00295664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091C40" w:rsidRPr="00EA697C" w14:paraId="60838B8E" w14:textId="77777777" w:rsidTr="00295664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F469D63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F243E"/>
                <w:sz w:val="20"/>
                <w:szCs w:val="20"/>
              </w:rPr>
              <w:lastRenderedPageBreak/>
              <w:t>Postconditions</w:t>
            </w:r>
            <w:proofErr w:type="spellEnd"/>
            <w:r>
              <w:rPr>
                <w:b/>
                <w:bCs/>
                <w:color w:val="0F243E"/>
                <w:sz w:val="20"/>
                <w:szCs w:val="20"/>
              </w:rPr>
              <w:t>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1E0A64C" w14:textId="77777777" w:rsidR="00091C40" w:rsidRDefault="00091C40" w:rsidP="00295664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s can access the information required.</w:t>
            </w:r>
          </w:p>
          <w:p w14:paraId="7310A47F" w14:textId="1C4BD6DB" w:rsidR="003E1E80" w:rsidRPr="00EA697C" w:rsidRDefault="003E1E80" w:rsidP="00295664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eacher can access the information required.</w:t>
            </w:r>
          </w:p>
        </w:tc>
      </w:tr>
      <w:tr w:rsidR="00091C40" w:rsidRPr="007C0727" w14:paraId="749DD045" w14:textId="77777777" w:rsidTr="00295664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18DA453" w14:textId="77777777" w:rsidR="00091C40" w:rsidRDefault="00091C40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FB325B0" w14:textId="05187506" w:rsidR="00091C40" w:rsidRDefault="0021287E" w:rsidP="0021287E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udents can view the result and profile.</w:t>
            </w:r>
          </w:p>
          <w:p w14:paraId="06187DC6" w14:textId="0CCE950B" w:rsidR="0021287E" w:rsidRPr="0021287E" w:rsidRDefault="0021287E" w:rsidP="0021287E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eacher can view their profile.</w:t>
            </w:r>
          </w:p>
        </w:tc>
      </w:tr>
    </w:tbl>
    <w:p w14:paraId="654BE1DF" w14:textId="77777777" w:rsidR="00091C40" w:rsidRDefault="00091C40" w:rsidP="00091C40">
      <w:pPr>
        <w:pStyle w:val="ListParagraph"/>
      </w:pPr>
    </w:p>
    <w:p w14:paraId="21A321A6" w14:textId="77777777" w:rsidR="00C41F98" w:rsidRDefault="00C41F98" w:rsidP="00C41F98"/>
    <w:p w14:paraId="0A4E974E" w14:textId="0229C79C" w:rsidR="00C41F98" w:rsidRDefault="00F8606B" w:rsidP="00C41F98">
      <w:pPr>
        <w:pStyle w:val="ListParagraph"/>
        <w:numPr>
          <w:ilvl w:val="0"/>
          <w:numId w:val="18"/>
        </w:numPr>
      </w:pPr>
      <w:r>
        <w:t>Add Question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C41F98" w14:paraId="3E999126" w14:textId="77777777" w:rsidTr="00295664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40F2F15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58DDE64" w14:textId="3C3F3183" w:rsidR="00C41F98" w:rsidRDefault="003A5091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8</w:t>
            </w:r>
          </w:p>
        </w:tc>
      </w:tr>
      <w:tr w:rsidR="00C41F98" w14:paraId="6F16F936" w14:textId="77777777" w:rsidTr="00295664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4622B15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51B9B05" w14:textId="5CD283EC" w:rsidR="00C41F98" w:rsidRPr="00C05E0D" w:rsidRDefault="00F8606B" w:rsidP="00295664">
            <w:r>
              <w:t>Add Question</w:t>
            </w:r>
          </w:p>
        </w:tc>
      </w:tr>
      <w:tr w:rsidR="00C41F98" w14:paraId="5630CB10" w14:textId="77777777" w:rsidTr="00295664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F638A1F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8B6AAB2" w14:textId="77777777" w:rsidR="00C41F98" w:rsidRDefault="00C41F98" w:rsidP="00295664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2BF2390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9C42E4B" w14:textId="77777777" w:rsidR="00C41F98" w:rsidRDefault="00C41F98" w:rsidP="00295664">
            <w:pPr>
              <w:rPr>
                <w:color w:val="0F243E"/>
                <w:sz w:val="20"/>
                <w:szCs w:val="20"/>
              </w:rPr>
            </w:pPr>
          </w:p>
        </w:tc>
      </w:tr>
      <w:tr w:rsidR="00C41F98" w14:paraId="5750EBE6" w14:textId="77777777" w:rsidTr="00295664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8EAFA28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98BA619" w14:textId="77777777" w:rsidR="00C41F98" w:rsidRDefault="00C41F98" w:rsidP="00295664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D6FF78E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B78E0B3" w14:textId="77777777" w:rsidR="00C41F98" w:rsidRDefault="00C41F98" w:rsidP="00295664">
            <w:pPr>
              <w:rPr>
                <w:color w:val="0F243E"/>
                <w:sz w:val="20"/>
                <w:szCs w:val="20"/>
              </w:rPr>
            </w:pPr>
          </w:p>
        </w:tc>
      </w:tr>
      <w:tr w:rsidR="00C41F98" w14:paraId="34A012B8" w14:textId="77777777" w:rsidTr="00295664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676AB39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1938D4A" w14:textId="2B497C73" w:rsidR="00C41F98" w:rsidRDefault="00F8606B" w:rsidP="00F8606B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eacher</w:t>
            </w:r>
            <w:r w:rsidR="00C41F98">
              <w:rPr>
                <w:color w:val="0F243E"/>
                <w:sz w:val="20"/>
                <w:szCs w:val="20"/>
              </w:rPr>
              <w:t xml:space="preserve">, System, </w:t>
            </w:r>
          </w:p>
        </w:tc>
      </w:tr>
      <w:tr w:rsidR="00C41F98" w14:paraId="18DD661E" w14:textId="77777777" w:rsidTr="00295664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BFAF794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5F8E7B1" w14:textId="57E9DA79" w:rsidR="00C41F98" w:rsidRDefault="00F8606B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Exams Question will be added</w:t>
            </w:r>
          </w:p>
        </w:tc>
      </w:tr>
      <w:tr w:rsidR="00C41F98" w14:paraId="71FE55C9" w14:textId="77777777" w:rsidTr="00295664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0A34732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2EF08C8" w14:textId="77777777" w:rsidR="00C41F98" w:rsidRDefault="00C41F98" w:rsidP="00295664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able internet connection</w:t>
            </w:r>
          </w:p>
          <w:p w14:paraId="6D6847E9" w14:textId="1D92FEE5" w:rsidR="00C41F98" w:rsidRPr="003A5091" w:rsidRDefault="00C41F98" w:rsidP="003A5091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</w:t>
            </w:r>
            <w:r w:rsidR="003A5091">
              <w:rPr>
                <w:color w:val="0F243E"/>
                <w:sz w:val="20"/>
                <w:szCs w:val="20"/>
              </w:rPr>
              <w:t>Teacher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  <w:r w:rsidR="003A5091">
              <w:rPr>
                <w:color w:val="0F243E"/>
                <w:sz w:val="20"/>
                <w:szCs w:val="20"/>
              </w:rPr>
              <w:t>must be logged in to the System</w:t>
            </w:r>
          </w:p>
          <w:p w14:paraId="549BA463" w14:textId="77777777" w:rsidR="00C41F98" w:rsidRPr="004037CE" w:rsidRDefault="00C41F98" w:rsidP="00295664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C41F98" w14:paraId="57786F07" w14:textId="77777777" w:rsidTr="00295664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52DE878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F243E"/>
                <w:sz w:val="20"/>
                <w:szCs w:val="20"/>
              </w:rPr>
              <w:t>Postconditions</w:t>
            </w:r>
            <w:proofErr w:type="spellEnd"/>
            <w:r>
              <w:rPr>
                <w:b/>
                <w:bCs/>
                <w:color w:val="0F243E"/>
                <w:sz w:val="20"/>
                <w:szCs w:val="20"/>
              </w:rPr>
              <w:t>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D3C2587" w14:textId="1F9DCDAF" w:rsidR="00C41F98" w:rsidRPr="00EA697C" w:rsidRDefault="003A5091" w:rsidP="00295664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Data will be Added to the </w:t>
            </w:r>
            <w:proofErr w:type="spellStart"/>
            <w:r>
              <w:rPr>
                <w:color w:val="0F243E"/>
                <w:sz w:val="20"/>
                <w:szCs w:val="20"/>
              </w:rPr>
              <w:t>Datbase</w:t>
            </w:r>
            <w:proofErr w:type="spellEnd"/>
            <w:r>
              <w:rPr>
                <w:color w:val="0F243E"/>
                <w:sz w:val="20"/>
                <w:szCs w:val="20"/>
              </w:rPr>
              <w:t xml:space="preserve"> of the ETS.</w:t>
            </w:r>
          </w:p>
        </w:tc>
      </w:tr>
      <w:tr w:rsidR="00C41F98" w14:paraId="2610CC49" w14:textId="77777777" w:rsidTr="00295664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2484838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635B6C9" w14:textId="45B34F9F" w:rsidR="003A5091" w:rsidRDefault="003A5091" w:rsidP="003A5091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Teacher Add the Question </w:t>
            </w:r>
          </w:p>
          <w:p w14:paraId="0B02573D" w14:textId="783CFB90" w:rsidR="003A5091" w:rsidRDefault="003A5091" w:rsidP="003A5091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Question will be checked if exists in the database.</w:t>
            </w:r>
          </w:p>
          <w:p w14:paraId="568BCC5B" w14:textId="4A3FC59E" w:rsidR="003A5091" w:rsidRDefault="003A5091" w:rsidP="003A5091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Question will be </w:t>
            </w:r>
            <w:proofErr w:type="spellStart"/>
            <w:r>
              <w:rPr>
                <w:color w:val="0F243E"/>
                <w:sz w:val="20"/>
                <w:szCs w:val="20"/>
              </w:rPr>
              <w:t>answerd</w:t>
            </w:r>
            <w:proofErr w:type="spellEnd"/>
            <w:r>
              <w:rPr>
                <w:color w:val="0F243E"/>
                <w:sz w:val="20"/>
                <w:szCs w:val="20"/>
              </w:rPr>
              <w:t>.</w:t>
            </w:r>
          </w:p>
          <w:p w14:paraId="7A0828C3" w14:textId="2F255179" w:rsidR="003A5091" w:rsidRPr="003A5091" w:rsidRDefault="003A5091" w:rsidP="003A5091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Question will be added to the database </w:t>
            </w:r>
          </w:p>
        </w:tc>
      </w:tr>
      <w:tr w:rsidR="00C41F98" w14:paraId="0617D74F" w14:textId="77777777" w:rsidTr="00295664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D79C157" w14:textId="77777777" w:rsidR="00C41F98" w:rsidRDefault="00C41F98" w:rsidP="0029566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860011F" w14:textId="7A10AF8F" w:rsidR="00C41F98" w:rsidRPr="005265C4" w:rsidRDefault="00C41F98" w:rsidP="003A5091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</w:t>
            </w:r>
            <w:r w:rsidR="003A5091">
              <w:rPr>
                <w:color w:val="0F243E"/>
                <w:sz w:val="20"/>
                <w:szCs w:val="20"/>
              </w:rPr>
              <w:t xml:space="preserve"> </w:t>
            </w:r>
            <w:proofErr w:type="spellStart"/>
            <w:r w:rsidR="003A5091">
              <w:rPr>
                <w:color w:val="0F243E"/>
                <w:sz w:val="20"/>
                <w:szCs w:val="20"/>
              </w:rPr>
              <w:t>the</w:t>
            </w:r>
            <w:proofErr w:type="spellEnd"/>
            <w:r w:rsidR="003A5091">
              <w:rPr>
                <w:color w:val="0F243E"/>
                <w:sz w:val="20"/>
                <w:szCs w:val="20"/>
              </w:rPr>
              <w:t xml:space="preserve"> Question is already in the Database the Systems </w:t>
            </w:r>
            <w:proofErr w:type="spellStart"/>
            <w:r w:rsidR="003A5091">
              <w:rPr>
                <w:color w:val="0F243E"/>
                <w:sz w:val="20"/>
                <w:szCs w:val="20"/>
              </w:rPr>
              <w:t>prmpts</w:t>
            </w:r>
            <w:proofErr w:type="spellEnd"/>
            <w:r w:rsidR="003A5091">
              <w:rPr>
                <w:color w:val="0F243E"/>
                <w:sz w:val="20"/>
                <w:szCs w:val="20"/>
              </w:rPr>
              <w:t xml:space="preserve"> the error then the Teacher have to </w:t>
            </w:r>
            <w:proofErr w:type="spellStart"/>
            <w:r w:rsidR="003A5091">
              <w:rPr>
                <w:color w:val="0F243E"/>
                <w:sz w:val="20"/>
                <w:szCs w:val="20"/>
              </w:rPr>
              <w:t>cha</w:t>
            </w:r>
            <w:r w:rsidR="001B0A46">
              <w:rPr>
                <w:color w:val="0F243E"/>
                <w:sz w:val="20"/>
                <w:szCs w:val="20"/>
              </w:rPr>
              <w:t>bge</w:t>
            </w:r>
            <w:proofErr w:type="spellEnd"/>
            <w:r w:rsidR="001B0A46">
              <w:rPr>
                <w:color w:val="0F243E"/>
                <w:sz w:val="20"/>
                <w:szCs w:val="20"/>
              </w:rPr>
              <w:t xml:space="preserve"> the </w:t>
            </w:r>
            <w:proofErr w:type="spellStart"/>
            <w:r w:rsidR="001B0A46">
              <w:rPr>
                <w:color w:val="0F243E"/>
                <w:sz w:val="20"/>
                <w:szCs w:val="20"/>
              </w:rPr>
              <w:t>contex</w:t>
            </w:r>
            <w:proofErr w:type="spellEnd"/>
            <w:r w:rsidR="001B0A46">
              <w:rPr>
                <w:color w:val="0F243E"/>
                <w:sz w:val="20"/>
                <w:szCs w:val="20"/>
              </w:rPr>
              <w:t xml:space="preserve"> of the Question.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  <w:r w:rsidRPr="005265C4">
              <w:rPr>
                <w:color w:val="0F243E"/>
                <w:sz w:val="20"/>
                <w:szCs w:val="20"/>
              </w:rPr>
              <w:t xml:space="preserve"> </w:t>
            </w:r>
          </w:p>
        </w:tc>
      </w:tr>
      <w:tr w:rsidR="00C41F98" w14:paraId="734E9CE6" w14:textId="77777777" w:rsidTr="00295664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5BABAB65" w14:textId="77777777" w:rsidR="00C41F98" w:rsidRDefault="00C41F98" w:rsidP="00295664">
            <w:pPr>
              <w:spacing w:after="0"/>
              <w:rPr>
                <w:b/>
                <w:bCs/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 xml:space="preserve">Includes 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</w:tcPr>
          <w:p w14:paraId="63DB1649" w14:textId="0EE4835A" w:rsidR="00C41F98" w:rsidRDefault="00C41F98" w:rsidP="001B0A46">
            <w:p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</w:p>
          <w:p w14:paraId="66F2CB21" w14:textId="02738F52" w:rsidR="00C41F98" w:rsidRDefault="001B0A46" w:rsidP="00295664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Verification </w:t>
            </w:r>
          </w:p>
          <w:p w14:paraId="0B679E50" w14:textId="4EC7A21B" w:rsidR="00C41F98" w:rsidRDefault="00C41F98" w:rsidP="001B0A46">
            <w:pPr>
              <w:autoSpaceDE/>
              <w:spacing w:after="0"/>
              <w:ind w:left="360"/>
              <w:jc w:val="left"/>
              <w:rPr>
                <w:color w:val="0F243E"/>
                <w:sz w:val="20"/>
                <w:szCs w:val="20"/>
              </w:rPr>
            </w:pPr>
          </w:p>
          <w:p w14:paraId="21311711" w14:textId="77777777" w:rsidR="00C41F98" w:rsidRDefault="00C41F98" w:rsidP="00295664">
            <w:pPr>
              <w:autoSpaceDE/>
              <w:spacing w:after="0"/>
              <w:ind w:left="720"/>
              <w:jc w:val="left"/>
              <w:rPr>
                <w:color w:val="0F243E"/>
                <w:sz w:val="20"/>
                <w:szCs w:val="20"/>
              </w:rPr>
            </w:pPr>
          </w:p>
        </w:tc>
      </w:tr>
    </w:tbl>
    <w:p w14:paraId="108116AA" w14:textId="1404F9EB" w:rsidR="00091C40" w:rsidRDefault="00091C40" w:rsidP="00091C40"/>
    <w:p w14:paraId="437554D9" w14:textId="5B7B972E" w:rsidR="00AA1737" w:rsidRDefault="00AA1737" w:rsidP="00AA1737">
      <w:pPr>
        <w:pStyle w:val="ListParagraph"/>
        <w:numPr>
          <w:ilvl w:val="0"/>
          <w:numId w:val="18"/>
        </w:numPr>
      </w:pPr>
      <w:r>
        <w:t>View</w:t>
      </w:r>
      <w:r>
        <w:t xml:space="preserve"> Question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AA1737" w14:paraId="15A52725" w14:textId="77777777" w:rsidTr="00E90B19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744E752" w14:textId="77777777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96AEA23" w14:textId="3A654E5A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09</w:t>
            </w:r>
          </w:p>
        </w:tc>
      </w:tr>
      <w:tr w:rsidR="00AA1737" w14:paraId="628ABC7A" w14:textId="77777777" w:rsidTr="00E90B19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BDB759A" w14:textId="77777777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D3B99DF" w14:textId="55D4CF80" w:rsidR="00AA1737" w:rsidRPr="00C05E0D" w:rsidRDefault="00AA1737" w:rsidP="00E90B19">
            <w:r>
              <w:t>View</w:t>
            </w:r>
            <w:r>
              <w:t xml:space="preserve"> Question</w:t>
            </w:r>
          </w:p>
        </w:tc>
      </w:tr>
      <w:tr w:rsidR="00AA1737" w14:paraId="0DBFB265" w14:textId="77777777" w:rsidTr="00E90B19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F6D848F" w14:textId="77777777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78365E6" w14:textId="77777777" w:rsidR="00AA1737" w:rsidRDefault="00AA1737" w:rsidP="00E90B19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6E8FD72" w14:textId="77777777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34FF6E6" w14:textId="77777777" w:rsidR="00AA1737" w:rsidRDefault="00AA1737" w:rsidP="00E90B19">
            <w:pPr>
              <w:rPr>
                <w:color w:val="0F243E"/>
                <w:sz w:val="20"/>
                <w:szCs w:val="20"/>
              </w:rPr>
            </w:pPr>
          </w:p>
        </w:tc>
      </w:tr>
      <w:tr w:rsidR="00AA1737" w14:paraId="083FF5C5" w14:textId="77777777" w:rsidTr="00E90B19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E2B8232" w14:textId="77777777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62E5FCD" w14:textId="77777777" w:rsidR="00AA1737" w:rsidRDefault="00AA1737" w:rsidP="00E90B19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C1E18AF" w14:textId="77777777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9A5C9EB" w14:textId="77777777" w:rsidR="00AA1737" w:rsidRDefault="00AA1737" w:rsidP="00E90B19">
            <w:pPr>
              <w:rPr>
                <w:color w:val="0F243E"/>
                <w:sz w:val="20"/>
                <w:szCs w:val="20"/>
              </w:rPr>
            </w:pPr>
          </w:p>
        </w:tc>
      </w:tr>
      <w:tr w:rsidR="00AA1737" w14:paraId="533632DB" w14:textId="77777777" w:rsidTr="00E90B19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8C43F4A" w14:textId="77777777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BBCC09E" w14:textId="77777777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eacher, System, </w:t>
            </w:r>
          </w:p>
        </w:tc>
      </w:tr>
      <w:tr w:rsidR="00AA1737" w14:paraId="701610A3" w14:textId="77777777" w:rsidTr="00E90B19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149E402" w14:textId="77777777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ABD0281" w14:textId="6972F0BD" w:rsidR="00AA1737" w:rsidRDefault="00AA1737" w:rsidP="00AA1737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Exams Question will be </w:t>
            </w:r>
            <w:r>
              <w:rPr>
                <w:color w:val="0F243E"/>
                <w:sz w:val="20"/>
                <w:szCs w:val="20"/>
              </w:rPr>
              <w:t>viewed</w:t>
            </w:r>
          </w:p>
        </w:tc>
      </w:tr>
      <w:tr w:rsidR="00AA1737" w14:paraId="571630FB" w14:textId="77777777" w:rsidTr="00E90B19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9892E22" w14:textId="77777777" w:rsidR="00AA1737" w:rsidRDefault="00AA1737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lastRenderedPageBreak/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EBB9E00" w14:textId="77777777" w:rsidR="00AA1737" w:rsidRDefault="00AA1737" w:rsidP="00E90B19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Stable internet connection</w:t>
            </w:r>
          </w:p>
          <w:p w14:paraId="3EA94310" w14:textId="77777777" w:rsidR="00AA1737" w:rsidRPr="003A5091" w:rsidRDefault="00AA1737" w:rsidP="00E90B19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Teacher must be logged in to the System</w:t>
            </w:r>
          </w:p>
          <w:p w14:paraId="7E7E8736" w14:textId="77777777" w:rsidR="00AA1737" w:rsidRPr="004037CE" w:rsidRDefault="00AA1737" w:rsidP="00E90B19">
            <w:pPr>
              <w:pStyle w:val="ListParagraph"/>
              <w:spacing w:after="0"/>
              <w:rPr>
                <w:color w:val="0F243E"/>
                <w:sz w:val="20"/>
                <w:szCs w:val="20"/>
              </w:rPr>
            </w:pPr>
          </w:p>
        </w:tc>
      </w:tr>
      <w:tr w:rsidR="00B11C47" w14:paraId="4F3D3006" w14:textId="77777777" w:rsidTr="00E90B19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961EB86" w14:textId="77777777" w:rsidR="00B11C47" w:rsidRDefault="00B11C47" w:rsidP="00B11C47">
            <w:pPr>
              <w:spacing w:after="0"/>
              <w:rPr>
                <w:color w:val="0F243E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F243E"/>
                <w:sz w:val="20"/>
                <w:szCs w:val="20"/>
              </w:rPr>
              <w:t>Postconditions</w:t>
            </w:r>
            <w:proofErr w:type="spellEnd"/>
            <w:r>
              <w:rPr>
                <w:b/>
                <w:bCs/>
                <w:color w:val="0F243E"/>
                <w:sz w:val="20"/>
                <w:szCs w:val="20"/>
              </w:rPr>
              <w:t>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C951B18" w14:textId="74DBC045" w:rsidR="00B11C47" w:rsidRPr="00EA697C" w:rsidRDefault="00B11C47" w:rsidP="00B11C47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Teacher will view the Questions.</w:t>
            </w:r>
          </w:p>
        </w:tc>
      </w:tr>
      <w:tr w:rsidR="00B11C47" w14:paraId="33B80B03" w14:textId="77777777" w:rsidTr="00E90B19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9683AE1" w14:textId="77777777" w:rsidR="00B11C47" w:rsidRDefault="00B11C47" w:rsidP="00B11C47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435EC53" w14:textId="25279670" w:rsidR="00B11C47" w:rsidRPr="003A5091" w:rsidRDefault="00B11C47" w:rsidP="00B11C4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The Teacher will view their Previous Question. </w:t>
            </w:r>
          </w:p>
        </w:tc>
      </w:tr>
      <w:tr w:rsidR="00B11C47" w14:paraId="52C6C725" w14:textId="77777777" w:rsidTr="00E90B19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68B4A48" w14:textId="77777777" w:rsidR="00B11C47" w:rsidRDefault="00B11C47" w:rsidP="00B11C47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8AD7DFB" w14:textId="28AFE4A4" w:rsidR="00B11C47" w:rsidRPr="005265C4" w:rsidRDefault="00B11C47" w:rsidP="00B11C47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In case there is no question it will prompt the error. </w:t>
            </w:r>
            <w:r w:rsidRPr="005265C4">
              <w:rPr>
                <w:color w:val="0F243E"/>
                <w:sz w:val="20"/>
                <w:szCs w:val="20"/>
              </w:rPr>
              <w:t xml:space="preserve"> </w:t>
            </w:r>
          </w:p>
        </w:tc>
      </w:tr>
    </w:tbl>
    <w:p w14:paraId="12548F79" w14:textId="77777777" w:rsidR="00AA1737" w:rsidRDefault="00AA1737" w:rsidP="00AA1737"/>
    <w:p w14:paraId="3AAC9034" w14:textId="58CCAFC5" w:rsidR="00EE551C" w:rsidRDefault="00EE551C" w:rsidP="00EE551C">
      <w:pPr>
        <w:pStyle w:val="ListParagraph"/>
        <w:numPr>
          <w:ilvl w:val="0"/>
          <w:numId w:val="18"/>
        </w:numPr>
      </w:pPr>
      <w:r>
        <w:t>Add Student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EE551C" w14:paraId="361A7F2C" w14:textId="77777777" w:rsidTr="00E90B19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924FF60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B65A93D" w14:textId="775436DA" w:rsidR="00EE551C" w:rsidRDefault="001329F3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10</w:t>
            </w:r>
          </w:p>
        </w:tc>
      </w:tr>
      <w:tr w:rsidR="00EE551C" w14:paraId="616560BB" w14:textId="77777777" w:rsidTr="00E90B19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18D981F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011AEA3" w14:textId="5F5900BE" w:rsidR="00EE551C" w:rsidRPr="00C05E0D" w:rsidRDefault="00EE551C" w:rsidP="00E90B19">
            <w:r>
              <w:t>Add Student</w:t>
            </w:r>
          </w:p>
        </w:tc>
      </w:tr>
      <w:tr w:rsidR="00EE551C" w14:paraId="36B1F813" w14:textId="77777777" w:rsidTr="00E90B19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93CC4A6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B50B831" w14:textId="77777777" w:rsidR="00EE551C" w:rsidRDefault="00EE551C" w:rsidP="00E90B19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2B7303A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8C207CC" w14:textId="77777777" w:rsidR="00EE551C" w:rsidRDefault="00EE551C" w:rsidP="00E90B19">
            <w:pPr>
              <w:rPr>
                <w:color w:val="0F243E"/>
                <w:sz w:val="20"/>
                <w:szCs w:val="20"/>
              </w:rPr>
            </w:pPr>
          </w:p>
        </w:tc>
      </w:tr>
      <w:tr w:rsidR="00EE551C" w14:paraId="7B9FF390" w14:textId="77777777" w:rsidTr="00E90B19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486B802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F4E0D07" w14:textId="77777777" w:rsidR="00EE551C" w:rsidRDefault="00EE551C" w:rsidP="00E90B19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0569964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5474E9E" w14:textId="77777777" w:rsidR="00EE551C" w:rsidRDefault="00EE551C" w:rsidP="00E90B19">
            <w:pPr>
              <w:rPr>
                <w:color w:val="0F243E"/>
                <w:sz w:val="20"/>
                <w:szCs w:val="20"/>
              </w:rPr>
            </w:pPr>
          </w:p>
        </w:tc>
      </w:tr>
      <w:tr w:rsidR="00EE551C" w14:paraId="31409238" w14:textId="77777777" w:rsidTr="00E90B19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24FD84B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C298E31" w14:textId="51C0516B" w:rsidR="00EE551C" w:rsidRDefault="003229FC" w:rsidP="003229FC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dmin</w:t>
            </w:r>
          </w:p>
        </w:tc>
      </w:tr>
      <w:tr w:rsidR="00EE551C" w14:paraId="7509E13A" w14:textId="77777777" w:rsidTr="00E90B19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5362C76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A547498" w14:textId="6D94B354" w:rsidR="00EE551C" w:rsidRDefault="003229F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will be Added</w:t>
            </w:r>
          </w:p>
        </w:tc>
      </w:tr>
      <w:tr w:rsidR="00EE551C" w14:paraId="001B4D1F" w14:textId="77777777" w:rsidTr="00E90B19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712717F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22562A7" w14:textId="77777777" w:rsidR="00EE551C" w:rsidRDefault="008455F8" w:rsidP="008455F8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Data should be available.</w:t>
            </w:r>
          </w:p>
          <w:p w14:paraId="45C05F78" w14:textId="52D8A521" w:rsidR="003B7519" w:rsidRPr="008455F8" w:rsidRDefault="003B7519" w:rsidP="003B7519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Student Pictures are in jpg format.</w:t>
            </w:r>
          </w:p>
        </w:tc>
      </w:tr>
      <w:tr w:rsidR="00EE551C" w14:paraId="59466D89" w14:textId="77777777" w:rsidTr="00E90B19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26A5F87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F243E"/>
                <w:sz w:val="20"/>
                <w:szCs w:val="20"/>
              </w:rPr>
              <w:t>Postconditions</w:t>
            </w:r>
            <w:proofErr w:type="spellEnd"/>
            <w:r>
              <w:rPr>
                <w:b/>
                <w:bCs/>
                <w:color w:val="0F243E"/>
                <w:sz w:val="20"/>
                <w:szCs w:val="20"/>
              </w:rPr>
              <w:t>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5DF798A" w14:textId="0BEB52B1" w:rsidR="00EE551C" w:rsidRPr="00EA697C" w:rsidRDefault="00EE551C" w:rsidP="00E90B19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</w:t>
            </w:r>
            <w:r w:rsidR="00D8089F">
              <w:rPr>
                <w:color w:val="0F243E"/>
                <w:sz w:val="20"/>
                <w:szCs w:val="20"/>
              </w:rPr>
              <w:t>Student will be added</w:t>
            </w:r>
          </w:p>
        </w:tc>
      </w:tr>
      <w:tr w:rsidR="00EE551C" w14:paraId="2C02AAC5" w14:textId="77777777" w:rsidTr="00E90B19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DE508C4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6AD4512" w14:textId="77777777" w:rsidR="00EE551C" w:rsidRDefault="00D8089F" w:rsidP="00E90B19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The Admin feeds the Student Data in the Database </w:t>
            </w:r>
          </w:p>
          <w:p w14:paraId="568E4BE6" w14:textId="23FF06C2" w:rsidR="00973B5D" w:rsidRPr="003A5091" w:rsidRDefault="00973B5D" w:rsidP="00973B5D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Database will generate the Id and Pass of the Student for login </w:t>
            </w:r>
          </w:p>
        </w:tc>
      </w:tr>
      <w:tr w:rsidR="00EE551C" w14:paraId="7B363D05" w14:textId="77777777" w:rsidTr="00E90B19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D5E16D6" w14:textId="77777777" w:rsidR="00EE551C" w:rsidRDefault="00EE551C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D9F16B1" w14:textId="2C644B7A" w:rsidR="00EE551C" w:rsidRPr="005265C4" w:rsidRDefault="000F0D0D" w:rsidP="00E90B19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In case there is no data the System will not add the student </w:t>
            </w:r>
          </w:p>
        </w:tc>
      </w:tr>
    </w:tbl>
    <w:p w14:paraId="6ACFD5E9" w14:textId="77777777" w:rsidR="00EE551C" w:rsidRDefault="00EE551C" w:rsidP="00EE551C"/>
    <w:p w14:paraId="424E3777" w14:textId="77777777" w:rsidR="00EE551C" w:rsidRDefault="00EE551C" w:rsidP="00EE551C"/>
    <w:p w14:paraId="0C9801A1" w14:textId="4C3E27B7" w:rsidR="00B56951" w:rsidRDefault="00B56951" w:rsidP="00B56951">
      <w:pPr>
        <w:pStyle w:val="ListParagraph"/>
        <w:numPr>
          <w:ilvl w:val="0"/>
          <w:numId w:val="18"/>
        </w:numPr>
      </w:pPr>
      <w:r>
        <w:t xml:space="preserve">Add </w:t>
      </w:r>
      <w:r>
        <w:t>Teacher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B56951" w14:paraId="370AF242" w14:textId="77777777" w:rsidTr="00E90B19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E832C8B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950AD08" w14:textId="532035B6" w:rsidR="00B56951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11</w:t>
            </w:r>
          </w:p>
        </w:tc>
      </w:tr>
      <w:tr w:rsidR="00B56951" w14:paraId="64164231" w14:textId="77777777" w:rsidTr="00E90B19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9FCAC76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D710695" w14:textId="08027BA5" w:rsidR="00B56951" w:rsidRPr="00C05E0D" w:rsidRDefault="00B56951" w:rsidP="00B56951">
            <w:r>
              <w:t xml:space="preserve">Add </w:t>
            </w:r>
            <w:r>
              <w:t>Teacher</w:t>
            </w:r>
          </w:p>
        </w:tc>
      </w:tr>
      <w:tr w:rsidR="00B56951" w14:paraId="22BF51C9" w14:textId="77777777" w:rsidTr="00E90B19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4F63741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4B29035" w14:textId="77777777" w:rsidR="00B56951" w:rsidRDefault="00B56951" w:rsidP="00E90B19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15301B1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874C53C" w14:textId="77777777" w:rsidR="00B56951" w:rsidRDefault="00B56951" w:rsidP="00E90B19">
            <w:pPr>
              <w:rPr>
                <w:color w:val="0F243E"/>
                <w:sz w:val="20"/>
                <w:szCs w:val="20"/>
              </w:rPr>
            </w:pPr>
          </w:p>
        </w:tc>
      </w:tr>
      <w:tr w:rsidR="00B56951" w14:paraId="595BD172" w14:textId="77777777" w:rsidTr="00E90B19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0B14E55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D16E334" w14:textId="77777777" w:rsidR="00B56951" w:rsidRDefault="00B56951" w:rsidP="00E90B19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21710F2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9F1B93A" w14:textId="77777777" w:rsidR="00B56951" w:rsidRDefault="00B56951" w:rsidP="00E90B19">
            <w:pPr>
              <w:rPr>
                <w:color w:val="0F243E"/>
                <w:sz w:val="20"/>
                <w:szCs w:val="20"/>
              </w:rPr>
            </w:pPr>
          </w:p>
        </w:tc>
      </w:tr>
      <w:tr w:rsidR="00B56951" w14:paraId="1E234F09" w14:textId="77777777" w:rsidTr="00E90B19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27ED80F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7338287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dmin</w:t>
            </w:r>
          </w:p>
        </w:tc>
      </w:tr>
      <w:tr w:rsidR="00B56951" w14:paraId="255CF66C" w14:textId="77777777" w:rsidTr="00E90B19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B9BC584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1F52A1A" w14:textId="1CD26701" w:rsidR="00B56951" w:rsidRDefault="00B56951" w:rsidP="00B56951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</w:t>
            </w:r>
            <w:r>
              <w:rPr>
                <w:color w:val="0F243E"/>
                <w:sz w:val="20"/>
                <w:szCs w:val="20"/>
              </w:rPr>
              <w:t>Teacher</w:t>
            </w:r>
            <w:r>
              <w:rPr>
                <w:color w:val="0F243E"/>
                <w:sz w:val="20"/>
                <w:szCs w:val="20"/>
              </w:rPr>
              <w:t xml:space="preserve"> will be Added</w:t>
            </w:r>
          </w:p>
        </w:tc>
      </w:tr>
      <w:tr w:rsidR="00B56951" w14:paraId="714CBDCA" w14:textId="77777777" w:rsidTr="00E90B19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A6651F1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6F0DCA0" w14:textId="3B07E5B5" w:rsidR="00B56951" w:rsidRPr="00B56951" w:rsidRDefault="00B56951" w:rsidP="00B56951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Data should be available.</w:t>
            </w:r>
          </w:p>
        </w:tc>
      </w:tr>
      <w:tr w:rsidR="00B56951" w14:paraId="6F98BD6A" w14:textId="77777777" w:rsidTr="00E90B19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819DC28" w14:textId="27347A8B" w:rsidR="00B56951" w:rsidRDefault="00B56951" w:rsidP="0081675F">
            <w:pPr>
              <w:spacing w:after="0"/>
              <w:rPr>
                <w:color w:val="0F243E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F243E"/>
                <w:sz w:val="20"/>
                <w:szCs w:val="20"/>
              </w:rPr>
              <w:lastRenderedPageBreak/>
              <w:t>Postconditions</w:t>
            </w:r>
            <w:proofErr w:type="spellEnd"/>
            <w:r>
              <w:rPr>
                <w:b/>
                <w:bCs/>
                <w:color w:val="0F243E"/>
                <w:sz w:val="20"/>
                <w:szCs w:val="20"/>
              </w:rPr>
              <w:t>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31FA20F" w14:textId="6EC087F3" w:rsidR="00B56951" w:rsidRPr="00EA697C" w:rsidRDefault="00B56951" w:rsidP="00E90B19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Teacher will be added</w:t>
            </w:r>
          </w:p>
        </w:tc>
      </w:tr>
      <w:tr w:rsidR="00B56951" w14:paraId="6509CE3C" w14:textId="77777777" w:rsidTr="00E90B19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1A76C8B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EFBE398" w14:textId="22B52C17" w:rsidR="00B56951" w:rsidRDefault="00B56951" w:rsidP="00E90B19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The Admin feeds the Teacher Data in the Database </w:t>
            </w:r>
          </w:p>
          <w:p w14:paraId="4057028E" w14:textId="30797E0B" w:rsidR="00B56951" w:rsidRPr="003A5091" w:rsidRDefault="00B56951" w:rsidP="00E90B19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Database will generate the Id and Pass of the Teacher for login </w:t>
            </w:r>
          </w:p>
        </w:tc>
      </w:tr>
      <w:tr w:rsidR="00B56951" w14:paraId="352B890B" w14:textId="77777777" w:rsidTr="00E90B19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439CD08" w14:textId="77777777" w:rsidR="00B56951" w:rsidRDefault="00B56951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87B81B2" w14:textId="5A89AAD8" w:rsidR="00B56951" w:rsidRPr="005265C4" w:rsidRDefault="00B56951" w:rsidP="00E90B19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re is no data the System will not add the Teacher</w:t>
            </w:r>
          </w:p>
        </w:tc>
      </w:tr>
    </w:tbl>
    <w:p w14:paraId="1DF4628C" w14:textId="72AF195A" w:rsidR="00AA1737" w:rsidRDefault="00AA1737" w:rsidP="00091C40"/>
    <w:p w14:paraId="426C8EAD" w14:textId="59AA5BC9" w:rsidR="00D91EEF" w:rsidRDefault="00D91EEF" w:rsidP="00091C40"/>
    <w:p w14:paraId="385FEFB8" w14:textId="042B46DB" w:rsidR="00D91EEF" w:rsidRDefault="00D91EEF" w:rsidP="00D91EEF">
      <w:pPr>
        <w:pStyle w:val="ListParagraph"/>
        <w:numPr>
          <w:ilvl w:val="0"/>
          <w:numId w:val="18"/>
        </w:numPr>
      </w:pPr>
      <w:r>
        <w:t>Manage</w:t>
      </w:r>
      <w:r>
        <w:t xml:space="preserve"> Teacher</w:t>
      </w:r>
      <w:r>
        <w:t>/Student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D91EEF" w14:paraId="4B80C2AC" w14:textId="77777777" w:rsidTr="00E90B19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37C2ADA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D84D232" w14:textId="3BF817AE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12</w:t>
            </w:r>
          </w:p>
        </w:tc>
      </w:tr>
      <w:tr w:rsidR="00D91EEF" w14:paraId="7F0CC606" w14:textId="77777777" w:rsidTr="00E90B19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5B919A7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919D4FD" w14:textId="77777777" w:rsidR="00D91EEF" w:rsidRPr="00C05E0D" w:rsidRDefault="00D91EEF" w:rsidP="00E90B19">
            <w:r>
              <w:t>Add Teacher</w:t>
            </w:r>
          </w:p>
        </w:tc>
      </w:tr>
      <w:tr w:rsidR="00D91EEF" w14:paraId="657E2F1B" w14:textId="77777777" w:rsidTr="00E90B19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815C566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6429F36" w14:textId="77777777" w:rsidR="00D91EEF" w:rsidRDefault="00D91EEF" w:rsidP="00E90B19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4E2CD8F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BF4B2DA" w14:textId="77777777" w:rsidR="00D91EEF" w:rsidRDefault="00D91EEF" w:rsidP="00E90B19">
            <w:pPr>
              <w:rPr>
                <w:color w:val="0F243E"/>
                <w:sz w:val="20"/>
                <w:szCs w:val="20"/>
              </w:rPr>
            </w:pPr>
          </w:p>
        </w:tc>
      </w:tr>
      <w:tr w:rsidR="00D91EEF" w14:paraId="073C5F3F" w14:textId="77777777" w:rsidTr="00E90B19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4E21DD0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19E89D4" w14:textId="77777777" w:rsidR="00D91EEF" w:rsidRDefault="00D91EEF" w:rsidP="00E90B19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A1A7EFB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5862B6B" w14:textId="77777777" w:rsidR="00D91EEF" w:rsidRDefault="00D91EEF" w:rsidP="00E90B19">
            <w:pPr>
              <w:rPr>
                <w:color w:val="0F243E"/>
                <w:sz w:val="20"/>
                <w:szCs w:val="20"/>
              </w:rPr>
            </w:pPr>
          </w:p>
        </w:tc>
      </w:tr>
      <w:tr w:rsidR="00D91EEF" w14:paraId="4393D6E2" w14:textId="77777777" w:rsidTr="00E90B19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21EB048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E5D7D11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dmin</w:t>
            </w:r>
          </w:p>
        </w:tc>
      </w:tr>
      <w:tr w:rsidR="00D91EEF" w14:paraId="4C644BF8" w14:textId="77777777" w:rsidTr="00E90B19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9A7708C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7957989" w14:textId="13FDAF5F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</w:t>
            </w:r>
            <w:r w:rsidR="0056370C">
              <w:rPr>
                <w:color w:val="0F243E"/>
                <w:sz w:val="20"/>
                <w:szCs w:val="20"/>
              </w:rPr>
              <w:t>Admin can m</w:t>
            </w:r>
            <w:r w:rsidR="00C51241">
              <w:rPr>
                <w:color w:val="0F243E"/>
                <w:sz w:val="20"/>
                <w:szCs w:val="20"/>
              </w:rPr>
              <w:t>anage the students and Teachers</w:t>
            </w:r>
          </w:p>
        </w:tc>
      </w:tr>
      <w:tr w:rsidR="00D91EEF" w14:paraId="160C4FDB" w14:textId="77777777" w:rsidTr="00E90B19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EC342B5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3E2FCE2" w14:textId="2C911AC8" w:rsidR="00D91EEF" w:rsidRPr="00B56951" w:rsidRDefault="00C51241" w:rsidP="00E90B19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Admin should know which stude</w:t>
            </w:r>
            <w:r w:rsidR="00F002E6">
              <w:rPr>
                <w:color w:val="0F243E"/>
                <w:sz w:val="20"/>
                <w:szCs w:val="20"/>
              </w:rPr>
              <w:t>nt/teacher data will be changed</w:t>
            </w:r>
          </w:p>
        </w:tc>
      </w:tr>
      <w:tr w:rsidR="00D91EEF" w14:paraId="3187A78C" w14:textId="77777777" w:rsidTr="00E90B19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16051A8" w14:textId="234DFADE" w:rsidR="00D91EEF" w:rsidRDefault="00CC3AD1" w:rsidP="0081675F">
            <w:pPr>
              <w:spacing w:after="0"/>
              <w:rPr>
                <w:color w:val="0F243E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F243E"/>
                <w:sz w:val="20"/>
                <w:szCs w:val="20"/>
              </w:rPr>
              <w:t>Postconditions</w:t>
            </w:r>
            <w:proofErr w:type="spellEnd"/>
            <w:r w:rsidR="00D91EEF">
              <w:rPr>
                <w:b/>
                <w:bCs/>
                <w:color w:val="0F243E"/>
                <w:sz w:val="20"/>
                <w:szCs w:val="20"/>
              </w:rPr>
              <w:t>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72996B7" w14:textId="056D1F89" w:rsidR="00D91EEF" w:rsidRPr="00EA697C" w:rsidRDefault="00D91EEF" w:rsidP="00E90B19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</w:t>
            </w:r>
            <w:r w:rsidR="00F002E6">
              <w:rPr>
                <w:color w:val="0F243E"/>
                <w:sz w:val="20"/>
                <w:szCs w:val="20"/>
              </w:rPr>
              <w:t>Teacher/ Student will be managed</w:t>
            </w:r>
          </w:p>
        </w:tc>
      </w:tr>
      <w:tr w:rsidR="00D91EEF" w14:paraId="222585F3" w14:textId="77777777" w:rsidTr="00E90B19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C33811F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451D358" w14:textId="34A98C13" w:rsidR="00D91EEF" w:rsidRPr="00A4606A" w:rsidRDefault="00D91EEF" w:rsidP="00A4606A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The Admin</w:t>
            </w:r>
            <w:r w:rsidR="00AB402C">
              <w:rPr>
                <w:color w:val="0F243E"/>
                <w:sz w:val="20"/>
                <w:szCs w:val="20"/>
              </w:rPr>
              <w:t xml:space="preserve"> </w:t>
            </w:r>
            <w:r w:rsidR="00260CE1">
              <w:rPr>
                <w:color w:val="0F243E"/>
                <w:sz w:val="20"/>
                <w:szCs w:val="20"/>
              </w:rPr>
              <w:t>update</w:t>
            </w:r>
            <w:r w:rsidR="00AB402C">
              <w:rPr>
                <w:color w:val="0F243E"/>
                <w:sz w:val="20"/>
                <w:szCs w:val="20"/>
              </w:rPr>
              <w:t>s</w:t>
            </w:r>
            <w:r w:rsidR="00260CE1">
              <w:rPr>
                <w:color w:val="0F243E"/>
                <w:sz w:val="20"/>
                <w:szCs w:val="20"/>
              </w:rPr>
              <w:t xml:space="preserve"> </w:t>
            </w:r>
            <w:r>
              <w:rPr>
                <w:color w:val="0F243E"/>
                <w:sz w:val="20"/>
                <w:szCs w:val="20"/>
              </w:rPr>
              <w:t>the Teacher</w:t>
            </w:r>
            <w:r w:rsidR="00260CE1">
              <w:rPr>
                <w:color w:val="0F243E"/>
                <w:sz w:val="20"/>
                <w:szCs w:val="20"/>
              </w:rPr>
              <w:t>/student</w:t>
            </w:r>
            <w:r>
              <w:rPr>
                <w:color w:val="0F243E"/>
                <w:sz w:val="20"/>
                <w:szCs w:val="20"/>
              </w:rPr>
              <w:t xml:space="preserve"> Data in the Database </w:t>
            </w:r>
          </w:p>
        </w:tc>
      </w:tr>
      <w:tr w:rsidR="00D91EEF" w14:paraId="032533AA" w14:textId="77777777" w:rsidTr="00E90B19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49090D9" w14:textId="77777777" w:rsidR="00D91EEF" w:rsidRDefault="00D91EEF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91198F2" w14:textId="52AE8186" w:rsidR="00D91EEF" w:rsidRPr="005265C4" w:rsidRDefault="00D91EEF" w:rsidP="00A4606A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re is no data</w:t>
            </w:r>
            <w:r w:rsidR="00A4606A">
              <w:rPr>
                <w:color w:val="0F243E"/>
                <w:sz w:val="20"/>
                <w:szCs w:val="20"/>
              </w:rPr>
              <w:t xml:space="preserve"> the System will generate the error.</w:t>
            </w:r>
          </w:p>
        </w:tc>
      </w:tr>
    </w:tbl>
    <w:p w14:paraId="77901F28" w14:textId="4E8C747C" w:rsidR="00D91EEF" w:rsidRDefault="00D91EEF" w:rsidP="00091C40"/>
    <w:p w14:paraId="0A03FE33" w14:textId="2D464775" w:rsidR="0049429B" w:rsidRDefault="0049429B" w:rsidP="0049429B">
      <w:pPr>
        <w:pStyle w:val="ListParagraph"/>
        <w:numPr>
          <w:ilvl w:val="0"/>
          <w:numId w:val="18"/>
        </w:numPr>
      </w:pPr>
      <w:r>
        <w:t>Mange Exam</w:t>
      </w:r>
    </w:p>
    <w:tbl>
      <w:tblPr>
        <w:tblW w:w="84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1"/>
        <w:gridCol w:w="84"/>
        <w:gridCol w:w="2060"/>
        <w:gridCol w:w="1980"/>
        <w:gridCol w:w="2970"/>
      </w:tblGrid>
      <w:tr w:rsidR="0049429B" w14:paraId="07659774" w14:textId="77777777" w:rsidTr="00E90B19">
        <w:trPr>
          <w:trHeight w:val="77"/>
        </w:trPr>
        <w:tc>
          <w:tcPr>
            <w:tcW w:w="1401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63BAC8A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ID:</w:t>
            </w:r>
          </w:p>
        </w:tc>
        <w:tc>
          <w:tcPr>
            <w:tcW w:w="7094" w:type="dxa"/>
            <w:gridSpan w:val="4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A5704F2" w14:textId="4912B8CB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UC -13</w:t>
            </w:r>
          </w:p>
        </w:tc>
      </w:tr>
      <w:tr w:rsidR="0049429B" w14:paraId="7DC2ABC7" w14:textId="77777777" w:rsidTr="00E90B19">
        <w:trPr>
          <w:trHeight w:val="154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F6FE0F4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Use Case Name:</w:t>
            </w:r>
          </w:p>
        </w:tc>
        <w:tc>
          <w:tcPr>
            <w:tcW w:w="7094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215EA19" w14:textId="408BF5F1" w:rsidR="0049429B" w:rsidRPr="00C05E0D" w:rsidRDefault="0049429B" w:rsidP="0049429B">
            <w:r>
              <w:t>Mange Exam</w:t>
            </w:r>
          </w:p>
        </w:tc>
      </w:tr>
      <w:tr w:rsidR="0049429B" w14:paraId="11DFCFB8" w14:textId="77777777" w:rsidTr="00E90B19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044E44F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Created By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DF77DA5" w14:textId="77777777" w:rsidR="0049429B" w:rsidRDefault="0049429B" w:rsidP="00E90B19">
            <w:pPr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Zaeem Asghar</w:t>
            </w: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A9BFFB3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Updated By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DAD7149" w14:textId="77777777" w:rsidR="0049429B" w:rsidRDefault="0049429B" w:rsidP="00E90B19">
            <w:pPr>
              <w:rPr>
                <w:color w:val="0F243E"/>
                <w:sz w:val="20"/>
                <w:szCs w:val="20"/>
              </w:rPr>
            </w:pPr>
          </w:p>
        </w:tc>
      </w:tr>
      <w:tr w:rsidR="0049429B" w14:paraId="2F873CB9" w14:textId="77777777" w:rsidTr="00E90B19">
        <w:trPr>
          <w:trHeight w:val="77"/>
        </w:trPr>
        <w:tc>
          <w:tcPr>
            <w:tcW w:w="1401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2308349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ate Created:</w:t>
            </w:r>
          </w:p>
        </w:tc>
        <w:tc>
          <w:tcPr>
            <w:tcW w:w="2144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2A295F43" w14:textId="77777777" w:rsidR="0049429B" w:rsidRDefault="0049429B" w:rsidP="00E90B19">
            <w:pPr>
              <w:rPr>
                <w:color w:val="0F243E"/>
                <w:sz w:val="20"/>
                <w:szCs w:val="20"/>
              </w:rPr>
            </w:pPr>
          </w:p>
        </w:tc>
        <w:tc>
          <w:tcPr>
            <w:tcW w:w="19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0385BB8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Last Revision Date:</w:t>
            </w:r>
          </w:p>
        </w:tc>
        <w:tc>
          <w:tcPr>
            <w:tcW w:w="29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shd w:val="clear" w:color="auto" w:fill="F2F2F2"/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D23552B" w14:textId="77777777" w:rsidR="0049429B" w:rsidRDefault="0049429B" w:rsidP="00E90B19">
            <w:pPr>
              <w:rPr>
                <w:color w:val="0F243E"/>
                <w:sz w:val="20"/>
                <w:szCs w:val="20"/>
              </w:rPr>
            </w:pPr>
          </w:p>
        </w:tc>
      </w:tr>
      <w:tr w:rsidR="0049429B" w14:paraId="577F460E" w14:textId="77777777" w:rsidTr="00E90B19">
        <w:trPr>
          <w:trHeight w:val="462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72314079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Actor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68355CB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Admin</w:t>
            </w:r>
          </w:p>
        </w:tc>
      </w:tr>
      <w:tr w:rsidR="0049429B" w14:paraId="20A3C1B2" w14:textId="77777777" w:rsidTr="00E90B19">
        <w:trPr>
          <w:trHeight w:val="85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8AF63D9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Description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B9650BB" w14:textId="3A13550B" w:rsidR="0049429B" w:rsidRDefault="0049429B" w:rsidP="00D46E14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Admin can manage the </w:t>
            </w:r>
            <w:r w:rsidR="00D46E14">
              <w:rPr>
                <w:color w:val="0F243E"/>
                <w:sz w:val="20"/>
                <w:szCs w:val="20"/>
              </w:rPr>
              <w:t>Exam</w:t>
            </w:r>
            <w:r>
              <w:rPr>
                <w:color w:val="0F243E"/>
                <w:sz w:val="20"/>
                <w:szCs w:val="20"/>
              </w:rPr>
              <w:t xml:space="preserve"> </w:t>
            </w:r>
          </w:p>
        </w:tc>
      </w:tr>
      <w:tr w:rsidR="0049429B" w14:paraId="0890EDC5" w14:textId="77777777" w:rsidTr="00E90B19">
        <w:trPr>
          <w:trHeight w:val="30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54A8023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Precondi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56229A93" w14:textId="7138CCAB" w:rsidR="0049429B" w:rsidRPr="00B56951" w:rsidRDefault="0049429B" w:rsidP="00E90B19">
            <w:pPr>
              <w:pStyle w:val="ListParagraph"/>
              <w:numPr>
                <w:ilvl w:val="0"/>
                <w:numId w:val="17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The Admin should know which stude</w:t>
            </w:r>
            <w:r w:rsidR="00D46E14">
              <w:rPr>
                <w:color w:val="0F243E"/>
                <w:sz w:val="20"/>
                <w:szCs w:val="20"/>
              </w:rPr>
              <w:t>nt</w:t>
            </w:r>
            <w:r w:rsidR="00B01219">
              <w:rPr>
                <w:color w:val="0F243E"/>
                <w:sz w:val="20"/>
                <w:szCs w:val="20"/>
              </w:rPr>
              <w:t>s</w:t>
            </w:r>
            <w:r w:rsidR="00D46E14">
              <w:rPr>
                <w:color w:val="0F243E"/>
                <w:sz w:val="20"/>
                <w:szCs w:val="20"/>
              </w:rPr>
              <w:t xml:space="preserve"> </w:t>
            </w:r>
            <w:r w:rsidR="00074F4D">
              <w:rPr>
                <w:color w:val="0F243E"/>
                <w:sz w:val="20"/>
                <w:szCs w:val="20"/>
              </w:rPr>
              <w:t>are going to give the Exam</w:t>
            </w:r>
          </w:p>
        </w:tc>
      </w:tr>
      <w:tr w:rsidR="0049429B" w14:paraId="39AAB397" w14:textId="77777777" w:rsidTr="00E90B19">
        <w:trPr>
          <w:trHeight w:val="539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3AFE556A" w14:textId="019DDE5C" w:rsidR="0049429B" w:rsidRDefault="0049429B" w:rsidP="0081675F">
            <w:pPr>
              <w:spacing w:after="0"/>
              <w:rPr>
                <w:color w:val="0F243E"/>
                <w:sz w:val="20"/>
                <w:szCs w:val="20"/>
              </w:rPr>
            </w:pPr>
            <w:proofErr w:type="spellStart"/>
            <w:r>
              <w:rPr>
                <w:b/>
                <w:bCs/>
                <w:color w:val="0F243E"/>
                <w:sz w:val="20"/>
                <w:szCs w:val="20"/>
              </w:rPr>
              <w:t>Postconditions</w:t>
            </w:r>
            <w:proofErr w:type="spellEnd"/>
            <w:r>
              <w:rPr>
                <w:b/>
                <w:bCs/>
                <w:color w:val="0F243E"/>
                <w:sz w:val="20"/>
                <w:szCs w:val="20"/>
              </w:rPr>
              <w:t>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4A1F9BD9" w14:textId="7F5E67D3" w:rsidR="0049429B" w:rsidRPr="00EA697C" w:rsidRDefault="0049429B" w:rsidP="00E90B19">
            <w:pPr>
              <w:pStyle w:val="ListParagraph"/>
              <w:numPr>
                <w:ilvl w:val="0"/>
                <w:numId w:val="9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The </w:t>
            </w:r>
            <w:r w:rsidR="000D56A1">
              <w:rPr>
                <w:color w:val="0F243E"/>
                <w:sz w:val="20"/>
                <w:szCs w:val="20"/>
              </w:rPr>
              <w:t>Students for</w:t>
            </w:r>
            <w:r w:rsidR="0081675F">
              <w:rPr>
                <w:color w:val="0F243E"/>
                <w:sz w:val="20"/>
                <w:szCs w:val="20"/>
              </w:rPr>
              <w:t xml:space="preserve"> </w:t>
            </w:r>
            <w:r w:rsidR="00B01219">
              <w:rPr>
                <w:color w:val="0F243E"/>
                <w:sz w:val="20"/>
                <w:szCs w:val="20"/>
              </w:rPr>
              <w:t xml:space="preserve">the </w:t>
            </w:r>
            <w:r w:rsidR="0053160E">
              <w:rPr>
                <w:color w:val="0F243E"/>
                <w:sz w:val="20"/>
                <w:szCs w:val="20"/>
              </w:rPr>
              <w:t xml:space="preserve">Exam will be listed </w:t>
            </w:r>
          </w:p>
        </w:tc>
      </w:tr>
      <w:tr w:rsidR="0049429B" w14:paraId="0781BFFB" w14:textId="77777777" w:rsidTr="00E90B19">
        <w:trPr>
          <w:trHeight w:val="1078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64B886F0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lastRenderedPageBreak/>
              <w:t>Normal Flow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61D9249" w14:textId="5FD72DE9" w:rsidR="0049429B" w:rsidRPr="00A4606A" w:rsidRDefault="0049429B" w:rsidP="00B958B7">
            <w:pPr>
              <w:pStyle w:val="ListParagraph"/>
              <w:numPr>
                <w:ilvl w:val="0"/>
                <w:numId w:val="9"/>
              </w:num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 The Admin </w:t>
            </w:r>
            <w:r w:rsidR="000D56A1">
              <w:rPr>
                <w:color w:val="0F243E"/>
                <w:sz w:val="20"/>
                <w:szCs w:val="20"/>
              </w:rPr>
              <w:t>uploads the list of Students wh</w:t>
            </w:r>
            <w:r w:rsidR="00B958B7">
              <w:rPr>
                <w:color w:val="0F243E"/>
                <w:sz w:val="20"/>
                <w:szCs w:val="20"/>
              </w:rPr>
              <w:t>o</w:t>
            </w:r>
            <w:r w:rsidR="000D56A1">
              <w:rPr>
                <w:color w:val="0F243E"/>
                <w:sz w:val="20"/>
                <w:szCs w:val="20"/>
              </w:rPr>
              <w:t xml:space="preserve"> are going to give the Exam.</w:t>
            </w:r>
          </w:p>
        </w:tc>
      </w:tr>
      <w:tr w:rsidR="0049429B" w14:paraId="405D0A3F" w14:textId="77777777" w:rsidTr="00E90B19">
        <w:trPr>
          <w:trHeight w:val="693"/>
        </w:trPr>
        <w:tc>
          <w:tcPr>
            <w:tcW w:w="1485" w:type="dxa"/>
            <w:gridSpan w:val="2"/>
            <w:tcBorders>
              <w:top w:val="single" w:sz="8" w:space="0" w:color="000000"/>
              <w:left w:val="single" w:sz="12" w:space="0" w:color="000000"/>
              <w:bottom w:val="single" w:sz="8" w:space="0" w:color="000000"/>
              <w:right w:val="single" w:sz="8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17AEC246" w14:textId="77777777" w:rsidR="0049429B" w:rsidRDefault="0049429B" w:rsidP="00E90B19">
            <w:pPr>
              <w:spacing w:after="0"/>
              <w:rPr>
                <w:color w:val="0F243E"/>
                <w:sz w:val="20"/>
                <w:szCs w:val="20"/>
              </w:rPr>
            </w:pPr>
            <w:r>
              <w:rPr>
                <w:b/>
                <w:bCs/>
                <w:color w:val="0F243E"/>
                <w:sz w:val="20"/>
                <w:szCs w:val="20"/>
              </w:rPr>
              <w:t>Exceptions:</w:t>
            </w:r>
          </w:p>
        </w:tc>
        <w:tc>
          <w:tcPr>
            <w:tcW w:w="701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2" w:space="0" w:color="000000"/>
            </w:tcBorders>
            <w:tcMar>
              <w:top w:w="12" w:type="dxa"/>
              <w:left w:w="35" w:type="dxa"/>
              <w:bottom w:w="0" w:type="dxa"/>
              <w:right w:w="35" w:type="dxa"/>
            </w:tcMar>
            <w:hideMark/>
          </w:tcPr>
          <w:p w14:paraId="03CF581F" w14:textId="77777777" w:rsidR="0049429B" w:rsidRDefault="0049429B" w:rsidP="00E90B19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 xml:space="preserve">In case there is </w:t>
            </w:r>
            <w:r w:rsidR="003F4728">
              <w:rPr>
                <w:color w:val="0F243E"/>
                <w:sz w:val="20"/>
                <w:szCs w:val="20"/>
              </w:rPr>
              <w:t>no data in the list the System prompts the Error.</w:t>
            </w:r>
          </w:p>
          <w:p w14:paraId="265FB2DA" w14:textId="4C67C75C" w:rsidR="003F4728" w:rsidRPr="005265C4" w:rsidRDefault="003F4728" w:rsidP="000741D5">
            <w:pPr>
              <w:numPr>
                <w:ilvl w:val="0"/>
                <w:numId w:val="11"/>
              </w:numPr>
              <w:autoSpaceDE/>
              <w:spacing w:after="0"/>
              <w:jc w:val="left"/>
              <w:rPr>
                <w:color w:val="0F243E"/>
                <w:sz w:val="20"/>
                <w:szCs w:val="20"/>
              </w:rPr>
            </w:pPr>
            <w:r>
              <w:rPr>
                <w:color w:val="0F243E"/>
                <w:sz w:val="20"/>
                <w:szCs w:val="20"/>
              </w:rPr>
              <w:t>In case the</w:t>
            </w:r>
            <w:r w:rsidR="000741D5">
              <w:rPr>
                <w:color w:val="0F243E"/>
                <w:sz w:val="20"/>
                <w:szCs w:val="20"/>
              </w:rPr>
              <w:t xml:space="preserve"> student doesn’t</w:t>
            </w:r>
            <w:r>
              <w:rPr>
                <w:color w:val="0F243E"/>
                <w:sz w:val="20"/>
                <w:szCs w:val="20"/>
              </w:rPr>
              <w:t xml:space="preserve"> exist in the student database the System will generate the error.</w:t>
            </w:r>
          </w:p>
        </w:tc>
      </w:tr>
    </w:tbl>
    <w:p w14:paraId="4C5EDD71" w14:textId="77777777" w:rsidR="0049429B" w:rsidRDefault="0049429B" w:rsidP="0049429B"/>
    <w:p w14:paraId="7D5D9402" w14:textId="77777777" w:rsidR="0049429B" w:rsidRDefault="0049429B" w:rsidP="00091C40">
      <w:bookmarkStart w:id="0" w:name="_GoBack"/>
      <w:bookmarkEnd w:id="0"/>
    </w:p>
    <w:sectPr w:rsidR="004942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B76F18"/>
    <w:multiLevelType w:val="hybridMultilevel"/>
    <w:tmpl w:val="F99A0A42"/>
    <w:lvl w:ilvl="0" w:tplc="F7947B06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1D5353"/>
    <w:multiLevelType w:val="hybridMultilevel"/>
    <w:tmpl w:val="F2CC24BA"/>
    <w:lvl w:ilvl="0" w:tplc="3F262A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1123F8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56AE3E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7FA42E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D6603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ABECDF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04C39E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E5EC11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B6670D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C92353A"/>
    <w:multiLevelType w:val="hybridMultilevel"/>
    <w:tmpl w:val="5D9A3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53018"/>
    <w:multiLevelType w:val="hybridMultilevel"/>
    <w:tmpl w:val="38F0AB78"/>
    <w:lvl w:ilvl="0" w:tplc="75A49C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D43E4E"/>
    <w:multiLevelType w:val="hybridMultilevel"/>
    <w:tmpl w:val="EBC8EC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9206AF"/>
    <w:multiLevelType w:val="multilevel"/>
    <w:tmpl w:val="0B9000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7C16178"/>
    <w:multiLevelType w:val="hybridMultilevel"/>
    <w:tmpl w:val="1DD85874"/>
    <w:lvl w:ilvl="0" w:tplc="E18087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ADAA70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CA2D11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80D6D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492001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E28D32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D16CA3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D3648F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8FAEC3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9500437"/>
    <w:multiLevelType w:val="hybridMultilevel"/>
    <w:tmpl w:val="E6FE4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E271A6"/>
    <w:multiLevelType w:val="hybridMultilevel"/>
    <w:tmpl w:val="F99A0A42"/>
    <w:lvl w:ilvl="0" w:tplc="F7947B06">
      <w:start w:val="8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81808C9"/>
    <w:multiLevelType w:val="hybridMultilevel"/>
    <w:tmpl w:val="6D827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C562CD"/>
    <w:multiLevelType w:val="hybridMultilevel"/>
    <w:tmpl w:val="5342926C"/>
    <w:lvl w:ilvl="0" w:tplc="05CE2302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7504F5A"/>
    <w:multiLevelType w:val="hybridMultilevel"/>
    <w:tmpl w:val="244E3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557071"/>
    <w:multiLevelType w:val="hybridMultilevel"/>
    <w:tmpl w:val="CA06DC1E"/>
    <w:lvl w:ilvl="0" w:tplc="F300E3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30AE8A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2D8699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5D8E01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DA8F81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8A493D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42E622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3FE34C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0D8CF0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A8208A2"/>
    <w:multiLevelType w:val="hybridMultilevel"/>
    <w:tmpl w:val="D9FE8F4A"/>
    <w:lvl w:ilvl="0" w:tplc="04090001">
      <w:start w:val="1"/>
      <w:numFmt w:val="bullet"/>
      <w:lvlText w:val=""/>
      <w:lvlJc w:val="left"/>
      <w:pPr>
        <w:ind w:left="14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2" w:hanging="360"/>
      </w:pPr>
      <w:rPr>
        <w:rFonts w:ascii="Wingdings" w:hAnsi="Wingdings" w:hint="default"/>
      </w:rPr>
    </w:lvl>
  </w:abstractNum>
  <w:abstractNum w:abstractNumId="14" w15:restartNumberingAfterBreak="0">
    <w:nsid w:val="5B366C8E"/>
    <w:multiLevelType w:val="hybridMultilevel"/>
    <w:tmpl w:val="8DFC9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F206E8"/>
    <w:multiLevelType w:val="hybridMultilevel"/>
    <w:tmpl w:val="295ADBA0"/>
    <w:lvl w:ilvl="0" w:tplc="4C70EEC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CFC65F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0967AF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434BC14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70EFA1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867CF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CDEADD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3F6E9F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3889BC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9E23E0F"/>
    <w:multiLevelType w:val="hybridMultilevel"/>
    <w:tmpl w:val="E8A6D1F0"/>
    <w:lvl w:ilvl="0" w:tplc="6424106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E4EC17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C120F18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9566C3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DA2D52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654D52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3CC3BF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D686E2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BCC2A9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A161000"/>
    <w:multiLevelType w:val="hybridMultilevel"/>
    <w:tmpl w:val="5342926C"/>
    <w:lvl w:ilvl="0" w:tplc="FFFFFFFF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61263BC"/>
    <w:multiLevelType w:val="hybridMultilevel"/>
    <w:tmpl w:val="CF2A3322"/>
    <w:lvl w:ilvl="0" w:tplc="07A831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C0C6FB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16CB26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D6E24C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21EE1E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DAA744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78478C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6CBF2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DECDBF6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3"/>
  </w:num>
  <w:num w:numId="9">
    <w:abstractNumId w:val="11"/>
  </w:num>
  <w:num w:numId="10">
    <w:abstractNumId w:val="5"/>
  </w:num>
  <w:num w:numId="11">
    <w:abstractNumId w:val="14"/>
  </w:num>
  <w:num w:numId="12">
    <w:abstractNumId w:val="3"/>
  </w:num>
  <w:num w:numId="13">
    <w:abstractNumId w:val="9"/>
  </w:num>
  <w:num w:numId="14">
    <w:abstractNumId w:val="10"/>
  </w:num>
  <w:num w:numId="15">
    <w:abstractNumId w:val="17"/>
  </w:num>
  <w:num w:numId="16">
    <w:abstractNumId w:val="4"/>
  </w:num>
  <w:num w:numId="17">
    <w:abstractNumId w:val="7"/>
  </w:num>
  <w:num w:numId="18">
    <w:abstractNumId w:val="0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TG1NDY1MDM3NzFV0lEKTi0uzszPAykwrgUAotl0MiwAAAA="/>
  </w:docVars>
  <w:rsids>
    <w:rsidRoot w:val="00335698"/>
    <w:rsid w:val="0000573A"/>
    <w:rsid w:val="00027CB5"/>
    <w:rsid w:val="000741D5"/>
    <w:rsid w:val="00074F4D"/>
    <w:rsid w:val="00077B0F"/>
    <w:rsid w:val="000848F5"/>
    <w:rsid w:val="00091C40"/>
    <w:rsid w:val="000D56A1"/>
    <w:rsid w:val="000F0D0D"/>
    <w:rsid w:val="001329F3"/>
    <w:rsid w:val="0014159F"/>
    <w:rsid w:val="001476F2"/>
    <w:rsid w:val="00184F33"/>
    <w:rsid w:val="001B0A46"/>
    <w:rsid w:val="001F480E"/>
    <w:rsid w:val="001F716B"/>
    <w:rsid w:val="0021287E"/>
    <w:rsid w:val="00260CE1"/>
    <w:rsid w:val="002B5CB8"/>
    <w:rsid w:val="002C75A1"/>
    <w:rsid w:val="002F3F4F"/>
    <w:rsid w:val="00312ED2"/>
    <w:rsid w:val="003229FC"/>
    <w:rsid w:val="00335698"/>
    <w:rsid w:val="003A5091"/>
    <w:rsid w:val="003B7519"/>
    <w:rsid w:val="003E1E80"/>
    <w:rsid w:val="003F4728"/>
    <w:rsid w:val="003F7527"/>
    <w:rsid w:val="004037CE"/>
    <w:rsid w:val="00441EB3"/>
    <w:rsid w:val="0049429B"/>
    <w:rsid w:val="004C2FEC"/>
    <w:rsid w:val="005239CD"/>
    <w:rsid w:val="005264C8"/>
    <w:rsid w:val="005265C4"/>
    <w:rsid w:val="0053160E"/>
    <w:rsid w:val="0056370C"/>
    <w:rsid w:val="00622864"/>
    <w:rsid w:val="007B01C2"/>
    <w:rsid w:val="007B6296"/>
    <w:rsid w:val="007C0727"/>
    <w:rsid w:val="007D5825"/>
    <w:rsid w:val="008133A3"/>
    <w:rsid w:val="0081675F"/>
    <w:rsid w:val="00832B53"/>
    <w:rsid w:val="008455F8"/>
    <w:rsid w:val="00874486"/>
    <w:rsid w:val="008A0CD2"/>
    <w:rsid w:val="008C41E9"/>
    <w:rsid w:val="008C6ADA"/>
    <w:rsid w:val="008D5ABD"/>
    <w:rsid w:val="008E7DF6"/>
    <w:rsid w:val="00912B74"/>
    <w:rsid w:val="00937100"/>
    <w:rsid w:val="00947F9F"/>
    <w:rsid w:val="00973B5D"/>
    <w:rsid w:val="009A51C0"/>
    <w:rsid w:val="009D1DD0"/>
    <w:rsid w:val="00A04645"/>
    <w:rsid w:val="00A34522"/>
    <w:rsid w:val="00A4606A"/>
    <w:rsid w:val="00AA1737"/>
    <w:rsid w:val="00AB402C"/>
    <w:rsid w:val="00AE76A9"/>
    <w:rsid w:val="00B01219"/>
    <w:rsid w:val="00B11C47"/>
    <w:rsid w:val="00B56951"/>
    <w:rsid w:val="00B816D3"/>
    <w:rsid w:val="00B958B7"/>
    <w:rsid w:val="00BE01B6"/>
    <w:rsid w:val="00BE31EC"/>
    <w:rsid w:val="00C05E0D"/>
    <w:rsid w:val="00C41F98"/>
    <w:rsid w:val="00C51241"/>
    <w:rsid w:val="00C62151"/>
    <w:rsid w:val="00C90590"/>
    <w:rsid w:val="00CA24A4"/>
    <w:rsid w:val="00CA2BB7"/>
    <w:rsid w:val="00CC3AD1"/>
    <w:rsid w:val="00D45593"/>
    <w:rsid w:val="00D46E14"/>
    <w:rsid w:val="00D8089F"/>
    <w:rsid w:val="00D91EEF"/>
    <w:rsid w:val="00E366A9"/>
    <w:rsid w:val="00E72A8F"/>
    <w:rsid w:val="00EA697C"/>
    <w:rsid w:val="00EE551C"/>
    <w:rsid w:val="00EF37DE"/>
    <w:rsid w:val="00F002E6"/>
    <w:rsid w:val="00F62EB9"/>
    <w:rsid w:val="00F8606B"/>
    <w:rsid w:val="00FB5CF2"/>
    <w:rsid w:val="00FC3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3B7C3"/>
  <w15:chartTrackingRefBased/>
  <w15:docId w15:val="{4EDE2844-44A7-4BD9-9832-BF7CB0E27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24A4"/>
    <w:pPr>
      <w:autoSpaceDE w:val="0"/>
      <w:autoSpaceDN w:val="0"/>
      <w:spacing w:after="120" w:line="240" w:lineRule="auto"/>
      <w:jc w:val="both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ment">
    <w:name w:val="Comment"/>
    <w:basedOn w:val="Normal"/>
    <w:rsid w:val="00CA24A4"/>
    <w:rPr>
      <w:i/>
      <w:iCs/>
      <w:color w:val="000080"/>
      <w:sz w:val="20"/>
    </w:rPr>
  </w:style>
  <w:style w:type="paragraph" w:styleId="ListParagraph">
    <w:name w:val="List Paragraph"/>
    <w:basedOn w:val="Normal"/>
    <w:uiPriority w:val="34"/>
    <w:qFormat/>
    <w:rsid w:val="004037C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4159F"/>
    <w:pPr>
      <w:autoSpaceDE/>
      <w:autoSpaceDN/>
      <w:spacing w:before="100" w:beforeAutospacing="1" w:after="100" w:afterAutospacing="1"/>
      <w:jc w:val="left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2011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8</Pages>
  <Words>1333</Words>
  <Characters>7599</Characters>
  <Application>Microsoft Office Word</Application>
  <DocSecurity>0</DocSecurity>
  <Lines>63</Lines>
  <Paragraphs>17</Paragraphs>
  <ScaleCrop>false</ScaleCrop>
  <Company/>
  <LinksUpToDate>false</LinksUpToDate>
  <CharactersWithSpaces>8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eem Asghar</dc:creator>
  <cp:keywords/>
  <dc:description/>
  <cp:lastModifiedBy>HP</cp:lastModifiedBy>
  <cp:revision>65</cp:revision>
  <dcterms:created xsi:type="dcterms:W3CDTF">2022-04-10T09:29:00Z</dcterms:created>
  <dcterms:modified xsi:type="dcterms:W3CDTF">2022-04-18T09:47:00Z</dcterms:modified>
</cp:coreProperties>
</file>